
<file path=[Content_Types].xml><?xml version="1.0" encoding="utf-8"?>
<Types xmlns="http://schemas.openxmlformats.org/package/2006/content-types">
  <Default Extension="emf" ContentType="image/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body>
    <w:p w14:paraId="5E1114F8" w14:textId="77777777" w:rsidP="00347871" w:rsidR="00654CC4" w:rsidRDefault="00654CC4">
      <w:pPr>
        <w:pStyle w:val="NoSpacing"/>
        <w:spacing w:after="120"/>
        <w:rPr>
          <w:rFonts w:cs="Tahoma"/>
          <w:lang w:bidi="th-TH"/>
        </w:rPr>
      </w:pPr>
    </w:p>
    <w:p w14:paraId="2F3193FD" w14:textId="77777777" w:rsidP="00347871" w:rsidR="00347871" w:rsidRDefault="00347871">
      <w:pPr>
        <w:spacing w:after="200" w:line="276" w:lineRule="auto"/>
        <w:rPr>
          <w:b/>
          <w:bCs/>
          <w:color w:val="365F91"/>
          <w:sz w:val="40"/>
          <w:szCs w:val="40"/>
        </w:rPr>
      </w:pPr>
      <w:r>
        <w:br w:type="page"/>
      </w:r>
    </w:p>
    <w:p w14:paraId="1C0715B2" w14:textId="77777777" w:rsidP="00347871" w:rsidR="00347871" w:rsidRDefault="00347871">
      <w:pPr>
        <w:pStyle w:val="Heading1"/>
      </w:pPr>
      <w:r>
        <w:t xml:space="preserve">Viewpoint Metamodel</w:t>
      </w:r>
    </w:p>
    <w:p w14:paraId="3BFAA259" w14:textId="77777777" w:rsidP="00A318C1" w:rsidR="00347871" w:rsidRDefault="00347871">
      <w:pPr>
        <w:pStyle w:val="BodyText"/>
      </w:pPr>
      <w:r>
        <w:t xml:space="preserve">The metamodel for viewpoints of ontological, conceptual, and physical models and the mappings between them.</w:t>
      </w:r>
    </w:p>
    <w:p w14:paraId="68FCC2D5" w14:textId="77777777" w:rsidP="00347871" w:rsidR="00347871" w:rsidRDefault="00347871">
      <w:pPr>
        <w:pStyle w:val="Heading2"/>
      </w:pPr>
      <w:r>
        <w:t xml:space="preserve">Diagram: </w:t>
      </w:r>
      <w:r>
        <w:t xml:space="preserve">Viewpoint Metamodel</w:t>
      </w:r>
    </w:p>
    <w:p w14:paraId="6C529ED1" w14:textId="77777777" w:rsidP="00347871" w:rsidR="00347871" w:rsidRDefault="00347871">
      <w:pPr>
        <w:jc w:val="center"/>
        <w:rPr>
          <w:rFonts w:cs="Arial"/>
        </w:rPr>
      </w:pPr>
      <w:r>
        <w:rPr>
          <w:noProof/>
        </w:rPr>
        <w:drawing>
          <wp:inline distT="0" distB="0" distL="0" distR="0">
            <wp:extent cx="6188075" cy="4545593"/>
            <wp:effectExtent l="0" t="0" r="0" b="0"/>
            <wp:docPr id="0" name="Picture 1054974195.emf" descr="1054974195.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54974195.emf"/>
                    <pic:cNvPicPr/>
                  </pic:nvPicPr>
                  <pic:blipFill>
                    <a:blip r:embed="mr_docxImage1" cstate="print"/>
                    <a:stretch>
                      <a:fillRect/>
                    </a:stretch>
                  </pic:blipFill>
                  <pic:spPr>
                    <a:xfrm rot="0">
                      <a:off x="0" y="0"/>
                      <a:ext cx="6188075" cy="4545593"/>
                    </a:xfrm>
                    <a:prstGeom prst="rect">
                      <a:avLst/>
                    </a:prstGeom>
                  </pic:spPr>
                </pic:pic>
              </a:graphicData>
            </a:graphic>
          </wp:inline>
        </w:drawing>
      </w:r>
    </w:p>
    <w:p w14:paraId="38A3AAA4" w14:textId="77777777" w:rsidP="00347871" w:rsidR="00347871" w:rsidRDefault="00347871">
      <w:pPr>
        <w:pStyle w:val="Figure"/>
        <w:widowControl/>
        <w:numPr>
          <w:ilvl w:val="0"/>
          <w:numId w:val="18"/>
        </w:numPr>
        <w:suppressAutoHyphens w:val="0"/>
        <w:overflowPunct/>
        <w:autoSpaceDE/>
        <w:autoSpaceDN/>
        <w:adjustRightInd/>
        <w:spacing w:after="120" w:before="120"/>
        <w:jc w:val="center"/>
        <w:textAlignment w:val="auto"/>
      </w:pPr>
      <w:r>
        <w:t xml:space="preserve">Viewpoint Metamodel</w:t>
      </w:r>
    </w:p>
    <w:p w14:paraId="43ED8A2A" w14:textId="77777777" w:rsidP="00347871" w:rsidR="00347871" w:rsidRDefault="00347871">
      <w:r>
        <w:t xml:space="preserve"> </w:t>
      </w:r>
    </w:p>
    <w:p w14:paraId="44682812" w14:textId="77777777" w:rsidP="00347871" w:rsidR="00347871" w:rsidRDefault="00347871"/>
    <w:p w14:paraId="51551A47" w14:textId="77777777" w:rsidP="00347871" w:rsidR="00347871" w:rsidRDefault="00347871">
      <w:pPr>
        <w:pStyle w:val="Heading2"/>
      </w:pPr>
      <w:bookmarkStart w:id="_1ade95a6c0613a614022000bcde216ca" w:name="_1ade95a6c0613a614022000bcde216ca"/>
      <w:r>
        <w:t xml:space="preserve">Class Constrained Property</w:t>
      </w:r>
      <w:bookmarkEnd w:id="_1ade95a6c0613a614022000bcde216ca"/>
      <w:r w:rsidRPr="003A31EC">
        <w:rPr>
          <w:rFonts w:cs="Arial"/>
        </w:rPr>
        <w:t xml:space="preserve"> </w:t>
      </w:r>
      <w:r>
        <w:rPr>
          <w:rFonts w:cs="Arial"/>
        </w:rPr>
        <w:fldChar w:fldCharType="begin"/>
      </w:r>
      <w:r>
        <w:instrText xml:space="preserve">XE"</w:instrText>
      </w:r>
      <w:r w:rsidRPr="00413D75">
        <w:rPr>
          <w:rFonts w:cs="Arial"/>
        </w:rPr>
        <w:instrText xml:space="preserve">Constrained Propert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abstract kind of thing that defines constraints used by both properties and path step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85fc9b2068aad8f1d625373a20313e6" w:history="1">
        <w:r>
          <w:rStyle w:val="Hyperlink"/>
          <w:rPr>
            <w:rStyle w:val="Hyperlink"/>
          </w:rPr>
          <w:t xml:space="preserve">Thing</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2" name="Picture 1549810183.emf" descr="154981018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549810183.emf"/>
                    <pic:cNvPicPr/>
                  </pic:nvPicPr>
                  <pic:blipFill>
                    <a:blip r:embed="mr_docxImage2" cstate="print"/>
                    <a:stretch>
                      <a:fillRect/>
                    </a:stretch>
                  </pic:blipFill>
                  <pic:spPr>
                    <a:xfrm rot="0">
                      <a:off x="0" y="0"/>
                      <a:ext cx="152400" cy="152400"/>
                    </a:xfrm>
                    <a:prstGeom prst="rect">
                      <a:avLst/>
                    </a:prstGeom>
                  </pic:spPr>
                </pic:pic>
              </a:graphicData>
            </a:graphic>
          </wp:inline>
        </w:drawing>
      </w:r>
      <w:r>
        <w:t xml:space="preserve"> </w:t>
      </w:r>
      <w:r>
        <w:t xml:space="preserve">maxCardinality</w:t>
      </w:r>
      <w:r>
        <w:rPr>
          <w:rFonts w:cs="Arial"/>
        </w:rPr>
        <w:fldChar w:fldCharType="begin"/>
      </w:r>
      <w:r>
        <w:instrText xml:space="preserve">XE"</w:instrText>
      </w:r>
      <w:r w:rsidRPr="00413D75">
        <w:rPr>
          <w:rFonts w:cs="Arial"/>
        </w:rPr>
        <w:instrText xml:space="preserve">maxCardinality</w:instrText>
      </w:r>
      <w:r>
        <w:instrText xml:space="preserve">"</w:instrText>
      </w:r>
      <w:r>
        <w:rPr>
          <w:rFonts w:cs="Arial"/>
        </w:rPr>
        <w:fldChar w:fldCharType="end"/>
      </w:r>
      <w:r>
        <w:t xml:space="preserve"> : </w:t>
      </w:r>
      <w:hyperlink w:anchor="_aeefbb09a8c456505ebb76cf8a103a03" w:history="1">
        <w:r>
          <w:rStyle w:val="Hyperlink"/>
          <w:rPr>
            <w:rStyle w:val="Hyperlink"/>
          </w:rPr>
          <w:t xml:space="preserve">Integer</w:t>
        </w:r>
      </w:hyperlink>
      <w:r>
        <w:t xml:space="preserve"> [</w:t>
      </w:r>
      <w:r>
        <w:t xml:space="preserve">0..1</w:t>
      </w:r>
      <w:r>
        <w:t xml:space="preserve">]</w:t>
      </w:r>
    </w:p>
    <w:p w14:paraId="5767B97C" w14:textId="77777777" w:rsidP="00E04E71" w:rsidR="00347871" w:rsidRDefault="00347871">
      <w:pPr>
        <w:pStyle w:val="BodyText"/>
        <w:spacing w:after="120" w:before="0"/>
      </w:pPr>
      <w:r>
        <w:t xml:space="preserve">The maximum number of values for a property for a given subject.</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4" name="Picture 1549810183.emf" descr="154981018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549810183.emf"/>
                    <pic:cNvPicPr/>
                  </pic:nvPicPr>
                  <pic:blipFill>
                    <a:blip r:embed="mr_docxImage3" cstate="print"/>
                    <a:stretch>
                      <a:fillRect/>
                    </a:stretch>
                  </pic:blipFill>
                  <pic:spPr>
                    <a:xfrm rot="0">
                      <a:off x="0" y="0"/>
                      <a:ext cx="152400" cy="152400"/>
                    </a:xfrm>
                    <a:prstGeom prst="rect">
                      <a:avLst/>
                    </a:prstGeom>
                  </pic:spPr>
                </pic:pic>
              </a:graphicData>
            </a:graphic>
          </wp:inline>
        </w:drawing>
      </w:r>
      <w:r>
        <w:t xml:space="preserve"> </w:t>
      </w:r>
      <w:r>
        <w:t xml:space="preserve">minCardinality</w:t>
      </w:r>
      <w:r>
        <w:rPr>
          <w:rFonts w:cs="Arial"/>
        </w:rPr>
        <w:fldChar w:fldCharType="begin"/>
      </w:r>
      <w:r>
        <w:instrText xml:space="preserve">XE"</w:instrText>
      </w:r>
      <w:r w:rsidRPr="00413D75">
        <w:rPr>
          <w:rFonts w:cs="Arial"/>
        </w:rPr>
        <w:instrText xml:space="preserve">minCardinality</w:instrText>
      </w:r>
      <w:r>
        <w:instrText xml:space="preserve">"</w:instrText>
      </w:r>
      <w:r>
        <w:rPr>
          <w:rFonts w:cs="Arial"/>
        </w:rPr>
        <w:fldChar w:fldCharType="end"/>
      </w:r>
      <w:r>
        <w:t xml:space="preserve"> : </w:t>
      </w:r>
      <w:hyperlink w:anchor="_aeefbb09a8c456505ebb76cf8a103a03" w:history="1">
        <w:r>
          <w:rStyle w:val="Hyperlink"/>
          <w:rPr>
            <w:rStyle w:val="Hyperlink"/>
          </w:rPr>
          <w:t xml:space="preserve">Integer</w:t>
        </w:r>
      </w:hyperlink>
      <w:r>
        <w:t xml:space="preserve"> [</w:t>
      </w:r>
      <w:r>
        <w:t xml:space="preserve">0..1</w:t>
      </w:r>
      <w:r>
        <w:t xml:space="preserve">]</w:t>
      </w:r>
    </w:p>
    <w:p w14:paraId="5767B97C" w14:textId="77777777" w:rsidP="00E04E71" w:rsidR="00347871" w:rsidRDefault="00347871">
      <w:pPr>
        <w:pStyle w:val="BodyText"/>
        <w:spacing w:after="120" w:before="0"/>
      </w:pPr>
      <w:r>
        <w:t xml:space="preserve">The maximum number of values for a property for a given subject.</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6" name="Picture 1549810183.emf" descr="154981018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549810183.emf"/>
                    <pic:cNvPicPr/>
                  </pic:nvPicPr>
                  <pic:blipFill>
                    <a:blip r:embed="mr_docxImage4" cstate="print"/>
                    <a:stretch>
                      <a:fillRect/>
                    </a:stretch>
                  </pic:blipFill>
                  <pic:spPr>
                    <a:xfrm rot="0">
                      <a:off x="0" y="0"/>
                      <a:ext cx="152400" cy="152400"/>
                    </a:xfrm>
                    <a:prstGeom prst="rect">
                      <a:avLst/>
                    </a:prstGeom>
                  </pic:spPr>
                </pic:pic>
              </a:graphicData>
            </a:graphic>
          </wp:inline>
        </w:drawing>
      </w:r>
      <w:r>
        <w:t xml:space="preserve"> </w:t>
      </w:r>
      <w:r>
        <w:t xml:space="preserve">isOrdered</w:t>
      </w:r>
      <w:r>
        <w:rPr>
          <w:rFonts w:cs="Arial"/>
        </w:rPr>
        <w:fldChar w:fldCharType="begin"/>
      </w:r>
      <w:r>
        <w:instrText xml:space="preserve">XE"</w:instrText>
      </w:r>
      <w:r w:rsidRPr="00413D75">
        <w:rPr>
          <w:rFonts w:cs="Arial"/>
        </w:rPr>
        <w:instrText xml:space="preserve">isOrdered</w:instrText>
      </w:r>
      <w:r>
        <w:instrText xml:space="preserve">"</w:instrText>
      </w:r>
      <w:r>
        <w:rPr>
          <w:rFonts w:cs="Arial"/>
        </w:rPr>
        <w:fldChar w:fldCharType="end"/>
      </w:r>
      <w:r>
        <w:t xml:space="preserve"> : </w:t>
      </w:r>
      <w:hyperlink w:anchor="_6119a00b0834641b9fe3f5ae9f58237f" w:history="1">
        <w:r>
          <w:rStyle w:val="Hyperlink"/>
          <w:rPr>
            <w:rStyle w:val="Hyperlink"/>
          </w:rPr>
          <w:t xml:space="preserve">Boolean</w:t>
        </w:r>
      </w:hyperlink>
      <w:r>
        <w:t xml:space="preserve"> [</w:t>
      </w:r>
      <w:r>
        <w:t xml:space="preserve">0..1</w:t>
      </w:r>
      <w:r>
        <w:t xml:space="preserve">]</w:t>
      </w:r>
    </w:p>
    <w:p w14:paraId="5767B97C" w14:textId="77777777" w:rsidP="00E04E71" w:rsidR="00347871" w:rsidRDefault="00347871">
      <w:pPr>
        <w:pStyle w:val="BodyText"/>
        <w:spacing w:after="120" w:before="0"/>
      </w:pPr>
      <w:r>
        <w:t xml:space="preserve">Assertion that the set of values is ordered.</w:t>
      </w:r>
    </w:p>
    <w:p w14:paraId="44682812" w14:textId="77777777" w:rsidP="00347871" w:rsidR="00347871" w:rsidRDefault="00347871"/>
    <w:p w14:paraId="51551A47" w14:textId="77777777" w:rsidP="00347871" w:rsidR="00347871" w:rsidRDefault="00347871">
      <w:pPr>
        <w:pStyle w:val="Heading2"/>
      </w:pPr>
      <w:bookmarkStart w:id="_bcd3dae50545ad03ddcf95af778ae822" w:name="_bcd3dae50545ad03ddcf95af778ae822"/>
      <w:r>
        <w:t xml:space="preserve">Class Constraint</w:t>
      </w:r>
      <w:bookmarkEnd w:id="_bcd3dae50545ad03ddcf95af778ae822"/>
      <w:r w:rsidRPr="003A31EC">
        <w:rPr>
          <w:rFonts w:cs="Arial"/>
        </w:rPr>
        <w:t xml:space="preserve"> </w:t>
      </w:r>
      <w:r>
        <w:rPr>
          <w:rFonts w:cs="Arial"/>
        </w:rPr>
        <w:fldChar w:fldCharType="begin"/>
      </w:r>
      <w:r>
        <w:instrText xml:space="preserve">XE"</w:instrText>
      </w:r>
      <w:r w:rsidRPr="00413D75">
        <w:rPr>
          <w:rFonts w:cs="Arial"/>
        </w:rPr>
        <w:instrText xml:space="preserve">Constrai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constraint specifies a condition that an instance of a thing must satisf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a56395373673207b30c301838b09ee77" w:history="1">
        <w:r>
          <w:rStyle w:val="Hyperlink"/>
          <w:rPr>
            <w:rStyle w:val="Hyperlink"/>
          </w:rPr>
          <w:t xml:space="preserve">Resource</w:t>
        </w:r>
      </w:hyperlink>
    </w:p>
    <w:p w14:paraId="44682812" w14:textId="77777777" w:rsidP="00347871" w:rsidR="00347871" w:rsidRDefault="00347871"/>
    <w:p w14:paraId="51551A47" w14:textId="77777777" w:rsidP="00347871" w:rsidR="00347871" w:rsidRDefault="00347871">
      <w:pPr>
        <w:pStyle w:val="Heading2"/>
      </w:pPr>
      <w:bookmarkStart w:id="_5b6a434dc49b9ce419e4e6da686a3150" w:name="_5b6a434dc49b9ce419e4e6da686a3150"/>
      <w:r>
        <w:t xml:space="preserve">Class Context</w:t>
      </w:r>
      <w:bookmarkEnd w:id="_5b6a434dc49b9ce419e4e6da686a3150"/>
      <w:r w:rsidRPr="003A31EC">
        <w:rPr>
          <w:rFonts w:cs="Arial"/>
        </w:rPr>
        <w:t xml:space="preserve"> </w:t>
      </w:r>
      <w:r>
        <w:rPr>
          <w:rFonts w:cs="Arial"/>
        </w:rPr>
        <w:fldChar w:fldCharType="begin"/>
      </w:r>
      <w:r>
        <w:instrText xml:space="preserve">XE"</w:instrText>
      </w:r>
      <w:r w:rsidRPr="00413D75">
        <w:rPr>
          <w:rFonts w:cs="Arial"/>
        </w:rPr>
        <w:instrText xml:space="preserve">Contex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Context is an abstract thing with a set of constraints, capabilities, and characteristics that must be satisfies for anything contextualized by that contex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d85fc9b2068aad8f1d625373a20313e6" w:history="1">
        <w:r>
          <w:rStyle w:val="Hyperlink"/>
          <w:rPr>
            <w:rStyle w:val="Hyperlink"/>
          </w:rPr>
          <w:t xml:space="preserve">Thing</w:t>
        </w:r>
      </w:hyperlink>
    </w:p>
    <w:p w14:paraId="44682812" w14:textId="77777777" w:rsidP="00347871" w:rsidR="00347871" w:rsidRDefault="00347871"/>
    <w:p w14:paraId="51551A47" w14:textId="77777777" w:rsidP="00347871" w:rsidR="00347871" w:rsidRDefault="00347871">
      <w:pPr>
        <w:pStyle w:val="Heading2"/>
      </w:pPr>
      <w:bookmarkStart w:id="_05f7414ccc44c106801b15bf661f165b" w:name="_05f7414ccc44c106801b15bf661f165b"/>
      <w:r>
        <w:t xml:space="preserve">Class Data Attribute</w:t>
      </w:r>
      <w:bookmarkEnd w:id="_05f7414ccc44c106801b15bf661f165b"/>
      <w:r w:rsidRPr="003A31EC">
        <w:rPr>
          <w:rFonts w:cs="Arial"/>
        </w:rPr>
        <w:t xml:space="preserve"> </w:t>
      </w:r>
      <w:r>
        <w:rPr>
          <w:rFonts w:cs="Arial"/>
        </w:rPr>
        <w:fldChar w:fldCharType="begin"/>
      </w:r>
      <w:r>
        <w:instrText xml:space="preserve">XE"</w:instrText>
      </w:r>
      <w:r w:rsidRPr="00413D75">
        <w:rPr>
          <w:rFonts w:cs="Arial"/>
        </w:rPr>
        <w:instrText xml:space="preserve">Data Attribut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data attribute is a property of an information record, holding data about a characteristic of something. A data attribute may be defined by a semantic [property it represent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7d0cd769d25a6911af73f639cfbbf3d2" w:history="1">
        <w:r>
          <w:rStyle w:val="Hyperlink"/>
          <w:rPr>
            <w:rStyle w:val="Hyperlink"/>
          </w:rPr>
          <w:t xml:space="preserve">Proper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8"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397781411.emf"/>
                    <pic:cNvPicPr/>
                  </pic:nvPicPr>
                  <pic:blipFill>
                    <a:blip r:embed="mr_docxImage5"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container</w:t>
      </w:r>
      <w:r>
        <w:rPr>
          <w:rFonts w:cs="Arial"/>
        </w:rPr>
        <w:fldChar w:fldCharType="begin"/>
      </w:r>
      <w:r>
        <w:instrText xml:space="preserve">XE"</w:instrText>
      </w:r>
      <w:r w:rsidRPr="00413D75">
        <w:rPr>
          <w:rFonts w:cs="Arial"/>
        </w:rPr>
        <w:instrText xml:space="preserve">container</w:instrText>
      </w:r>
      <w:r>
        <w:instrText xml:space="preserve">"</w:instrText>
      </w:r>
      <w:r>
        <w:rPr>
          <w:rFonts w:cs="Arial"/>
        </w:rPr>
        <w:fldChar w:fldCharType="end"/>
      </w:r>
      <w:r>
        <w:t xml:space="preserve"> : </w:t>
      </w:r>
      <w:hyperlink w:anchor="_6a79db978122bea84d731bdeeb5bddc4" w:history="1">
        <w:r>
          <w:rStyle w:val="Hyperlink"/>
          <w:rPr>
            <w:rStyle w:val="Hyperlink"/>
          </w:rPr>
          <w:t xml:space="preserve">Record</w:t>
        </w:r>
      </w:hyperlink>
      <w:r>
        <w:t xml:space="preserve"> [</w:t>
      </w:r>
      <w:r>
        <w:t xml:space="preserve">0..1</w:t>
      </w:r>
      <w:r>
        <w:t xml:space="preserve">]</w:t>
      </w:r>
      <w:r>
        <w:t xml:space="preserve"> </w:t>
      </w:r>
      <w:r>
        <w:t xml:space="preserve">  </w:t>
      </w:r>
      <w:r w:rsidRPr="00833C5F">
        <w:rPr>
          <w:i/>
        </w:rPr>
        <w:t xml:space="preserve">Subsets</w:t>
      </w:r>
      <w:r>
        <w:t xml:space="preserve">: </w:t>
      </w:r>
      <w:r>
        <w:t xml:space="preserve">domain</w:t>
      </w:r>
      <w:r>
        <w:t xml:space="preserve">:</w:t>
      </w:r>
      <w:hyperlink w:anchor="_e65367f1e38469d9781c300417de1342" w:history="1">
        <w:r>
          <w:rStyle w:val="Hyperlink"/>
          <w:rPr>
            <w:rStyle w:val="Hyperlink"/>
          </w:rPr>
          <w:t xml:space="preserve">Class</w:t>
        </w:r>
      </w:hyperlink>
      <w:r>
        <w:rPr>
          <w:rStyle w:val="Hyperlink"/>
        </w:rPr>
        <w:t xml:space="preserve"> </w:t>
      </w:r>
      <w:r>
        <w:t xml:space="preserve">  </w:t>
      </w:r>
      <w:r>
        <w:t xml:space="preserve">subjectType</w:t>
      </w:r>
      <w:r>
        <w:t xml:space="preserve">:</w:t>
      </w:r>
      <w:hyperlink w:anchor="_e65367f1e38469d9781c300417de1342" w:history="1">
        <w:r>
          <w:rStyle w:val="Hyperlink"/>
          <w:rPr>
            <w:rStyle w:val="Hyperlink"/>
          </w:rPr>
          <w:t xml:space="preserve">Class</w:t>
        </w:r>
      </w:hyperlink>
      <w:r>
        <w:rPr>
          <w:rStyle w:val="Hyperlink"/>
        </w:rPr>
        <w:t xml:space="preserve"> </w:t>
      </w:r>
      <w:r>
        <w:t xml:space="preserve">  </w:t>
      </w:r>
      <w:r>
        <w:t xml:space="preserve"> </w:t>
      </w:r>
    </w:p>
    <w:p w14:paraId="4847F2AF" w14:textId="77777777" w:rsidP="004E3AD0" w:rsidR="00347871" w:rsidRDefault="00347871">
      <w:pPr>
        <w:pStyle w:val="BodyText"/>
        <w:spacing w:after="120" w:before="60"/>
        <w:ind w:firstLine="720"/>
      </w:pPr>
      <w:r>
        <w:t xml:space="preserve">THe container that defines the existence and fundamental characteristics of a resource. The container is considered the "systemn of record" about something but may not contain all the information about that thing.</w:t>
      </w:r>
    </w:p>
    <w:p w14:paraId="04895B59" w14:textId="77777777" w:rsidP="00347871" w:rsidR="00347871" w:rsidRDefault="00347871">
      <w:pPr>
        <w:ind w:hanging="245" w:left="605"/>
      </w:pPr>
      <w:r>
        <w:rPr>
          <w:noProof/>
        </w:rPr>
        <w:drawing>
          <wp:inline distT="0" distB="0" distL="0" distR="0">
            <wp:extent cx="152400" cy="152400"/>
            <wp:effectExtent l="0" t="0" r="0" b="0"/>
            <wp:docPr id="10"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397781411.emf"/>
                    <pic:cNvPicPr/>
                  </pic:nvPicPr>
                  <pic:blipFill>
                    <a:blip r:embed="mr_docxImage6"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foreignKeyOf</w:t>
      </w:r>
      <w:r>
        <w:rPr>
          <w:rFonts w:cs="Arial"/>
        </w:rPr>
        <w:fldChar w:fldCharType="begin"/>
      </w:r>
      <w:r>
        <w:instrText xml:space="preserve">XE"</w:instrText>
      </w:r>
      <w:r w:rsidRPr="00413D75">
        <w:rPr>
          <w:rFonts w:cs="Arial"/>
        </w:rPr>
        <w:instrText xml:space="preserve">foreignKeyOf</w:instrText>
      </w:r>
      <w:r>
        <w:instrText xml:space="preserve">"</w:instrText>
      </w:r>
      <w:r>
        <w:rPr>
          <w:rFonts w:cs="Arial"/>
        </w:rPr>
        <w:fldChar w:fldCharType="end"/>
      </w:r>
      <w:r>
        <w:t xml:space="preserve"> : </w:t>
      </w:r>
      <w:hyperlink w:anchor="_7d0cd769d25a6911af73f639cfbbf3d2" w:history="1">
        <w:r>
          <w:rStyle w:val="Hyperlink"/>
          <w:rPr>
            <w:rStyle w:val="Hyperlink"/>
          </w:rPr>
          <w:t xml:space="preserve">Property</w:t>
        </w:r>
      </w:hyperlink>
      <w:r>
        <w:t xml:space="preserve"> [</w:t>
      </w:r>
      <w:r>
        <w:t xml:space="preserve">0..1</w:t>
      </w:r>
      <w:r>
        <w:t xml:space="preserve">]</w:t>
      </w:r>
      <w:r>
        <w:t xml:space="preserve"> </w:t>
      </w:r>
    </w:p>
    <w:p w14:paraId="4847F2AF" w14:textId="77777777" w:rsidP="004E3AD0" w:rsidR="00347871" w:rsidRDefault="00347871">
      <w:pPr>
        <w:pStyle w:val="BodyText"/>
        <w:spacing w:after="120" w:before="60"/>
        <w:ind w:firstLine="720"/>
      </w:pPr>
      <w:r>
        <w:t xml:space="preserve">A property that provides data to identify the opposite end of a relationship as used in typical E/R models.</w:t>
      </w:r>
    </w:p>
    <w:p w14:paraId="44682812" w14:textId="77777777" w:rsidP="00347871" w:rsidR="00347871" w:rsidRDefault="00347871"/>
    <w:p w14:paraId="51551A47" w14:textId="77777777" w:rsidP="00347871" w:rsidR="00347871" w:rsidRDefault="00347871">
      <w:pPr>
        <w:pStyle w:val="Heading2"/>
      </w:pPr>
      <w:bookmarkStart w:id="_bdf10fb97372f0b500689e6ecd14392e" w:name="_bdf10fb97372f0b500689e6ecd14392e"/>
      <w:r>
        <w:t xml:space="preserve">Class Domain</w:t>
      </w:r>
      <w:bookmarkEnd w:id="_bdf10fb97372f0b500689e6ecd14392e"/>
      <w:r w:rsidRPr="003A31EC">
        <w:rPr>
          <w:rFonts w:cs="Arial"/>
        </w:rPr>
        <w:t xml:space="preserve"> </w:t>
      </w:r>
      <w:r>
        <w:rPr>
          <w:rFonts w:cs="Arial"/>
        </w:rPr>
        <w:fldChar w:fldCharType="begin"/>
      </w:r>
      <w:r>
        <w:instrText xml:space="preserve">XE"</w:instrText>
      </w:r>
      <w:r w:rsidRPr="00413D75">
        <w:rPr>
          <w:rFonts w:cs="Arial"/>
        </w:rPr>
        <w:instrText xml:space="preserve">Domai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domain is a context defined for a subject area or area of interest such as clinical health care or mortgage loan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b6a434dc49b9ce419e4e6da686a3150" w:history="1">
        <w:r>
          <w:rStyle w:val="Hyperlink"/>
          <w:rPr>
            <w:rStyle w:val="Hyperlink"/>
          </w:rPr>
          <w:t xml:space="preserve">Context</w:t>
        </w:r>
      </w:hyperlink>
    </w:p>
    <w:p w14:paraId="44682812" w14:textId="77777777" w:rsidP="00347871" w:rsidR="00347871" w:rsidRDefault="00347871"/>
    <w:p w14:paraId="51551A47" w14:textId="77777777" w:rsidP="00347871" w:rsidR="00347871" w:rsidRDefault="00347871">
      <w:pPr>
        <w:pStyle w:val="Heading2"/>
      </w:pPr>
      <w:bookmarkStart w:id="_034167e597a20e1f9a029822a01bbc1d" w:name="_034167e597a20e1f9a029822a01bbc1d"/>
      <w:r>
        <w:t xml:space="preserve">Class End</w:t>
      </w:r>
      <w:bookmarkEnd w:id="_034167e597a20e1f9a029822a01bbc1d"/>
      <w:r w:rsidRPr="003A31EC">
        <w:rPr>
          <w:rFonts w:cs="Arial"/>
        </w:rPr>
        <w:t xml:space="preserve"> </w:t>
      </w:r>
      <w:r>
        <w:rPr>
          <w:rFonts w:cs="Arial"/>
        </w:rPr>
        <w:fldChar w:fldCharType="begin"/>
      </w:r>
      <w:r>
        <w:instrText xml:space="preserve">XE"</w:instrText>
      </w:r>
      <w:r w:rsidRPr="00413D75">
        <w:rPr>
          <w:rFonts w:cs="Arial"/>
        </w:rPr>
        <w:instrText xml:space="preserve">End</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property that defines one end of a relationship.</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7d0cd769d25a6911af73f639cfbbf3d2" w:history="1">
        <w:r>
          <w:rStyle w:val="Hyperlink"/>
          <w:rPr>
            <w:rStyle w:val="Hyperlink"/>
          </w:rPr>
          <w:t xml:space="preserve">Proper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12" name="Picture 1549810183.emf" descr="154981018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549810183.emf"/>
                    <pic:cNvPicPr/>
                  </pic:nvPicPr>
                  <pic:blipFill>
                    <a:blip r:embed="mr_docxImage7" cstate="print"/>
                    <a:stretch>
                      <a:fillRect/>
                    </a:stretch>
                  </pic:blipFill>
                  <pic:spPr>
                    <a:xfrm rot="0">
                      <a:off x="0" y="0"/>
                      <a:ext cx="152400" cy="152400"/>
                    </a:xfrm>
                    <a:prstGeom prst="rect">
                      <a:avLst/>
                    </a:prstGeom>
                  </pic:spPr>
                </pic:pic>
              </a:graphicData>
            </a:graphic>
          </wp:inline>
        </w:drawing>
      </w:r>
      <w:r>
        <w:t xml:space="preserve"> </w:t>
      </w:r>
      <w:r>
        <w:t xml:space="preserve">isSubject</w:t>
      </w:r>
      <w:r>
        <w:rPr>
          <w:rFonts w:cs="Arial"/>
        </w:rPr>
        <w:fldChar w:fldCharType="begin"/>
      </w:r>
      <w:r>
        <w:instrText xml:space="preserve">XE"</w:instrText>
      </w:r>
      <w:r w:rsidRPr="00413D75">
        <w:rPr>
          <w:rFonts w:cs="Arial"/>
        </w:rPr>
        <w:instrText xml:space="preserve">isSubject</w:instrText>
      </w:r>
      <w:r>
        <w:instrText xml:space="preserve">"</w:instrText>
      </w:r>
      <w:r>
        <w:rPr>
          <w:rFonts w:cs="Arial"/>
        </w:rPr>
        <w:fldChar w:fldCharType="end"/>
      </w:r>
      <w:r>
        <w:t xml:space="preserve"> : </w:t>
      </w:r>
      <w:hyperlink w:anchor="_6119a00b0834641b9fe3f5ae9f58237f" w:history="1">
        <w:r>
          <w:rStyle w:val="Hyperlink"/>
          <w:rPr>
            <w:rStyle w:val="Hyperlink"/>
          </w:rPr>
          <w:t xml:space="preserve">Boolean</w:t>
        </w:r>
      </w:hyperlink>
      <w:r>
        <w:t xml:space="preserve"> [</w:t>
      </w:r>
      <w:r>
        <w:t xml:space="preserve">0..1</w:t>
      </w:r>
      <w:r>
        <w:t xml:space="preserve">]</w:t>
      </w:r>
    </w:p>
    <w:p w14:paraId="5767B97C" w14:textId="77777777" w:rsidP="00E04E71" w:rsidR="00347871" w:rsidRDefault="00347871">
      <w:pPr>
        <w:pStyle w:val="BodyText"/>
        <w:spacing w:after="120" w:before="0"/>
      </w:pPr>
      <w:r>
        <w:t xml:space="preserve">siSubject indicates that an end represents the subject, or "from" end of a directed relationship.</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14"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397781411.emf"/>
                    <pic:cNvPicPr/>
                  </pic:nvPicPr>
                  <pic:blipFill>
                    <a:blip r:embed="mr_docxImage8"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inverseOf</w:t>
      </w:r>
      <w:r>
        <w:rPr>
          <w:rFonts w:cs="Arial"/>
        </w:rPr>
        <w:fldChar w:fldCharType="begin"/>
      </w:r>
      <w:r>
        <w:instrText xml:space="preserve">XE"</w:instrText>
      </w:r>
      <w:r w:rsidRPr="00413D75">
        <w:rPr>
          <w:rFonts w:cs="Arial"/>
        </w:rPr>
        <w:instrText xml:space="preserve">inverseOf</w:instrText>
      </w:r>
      <w:r>
        <w:instrText xml:space="preserve">"</w:instrText>
      </w:r>
      <w:r>
        <w:rPr>
          <w:rFonts w:cs="Arial"/>
        </w:rPr>
        <w:fldChar w:fldCharType="end"/>
      </w:r>
      <w:r>
        <w:t xml:space="preserve"> : </w:t>
      </w:r>
      <w:hyperlink w:anchor="_7d0cd769d25a6911af73f639cfbbf3d2" w:history="1">
        <w:r>
          <w:rStyle w:val="Hyperlink"/>
          <w:rPr>
            <w:rStyle w:val="Hyperlink"/>
          </w:rPr>
          <w:t xml:space="preserve">Property</w:t>
        </w:r>
      </w:hyperlink>
      <w:r>
        <w:t xml:space="preserve"> [</w:t>
      </w:r>
      <w:r>
        <w:t xml:space="preserve">0..1</w:t>
      </w:r>
      <w:r>
        <w:t xml:space="preserve">]</w:t>
      </w:r>
      <w:r>
        <w:t xml:space="preserve"> </w:t>
      </w:r>
    </w:p>
    <w:p w14:paraId="4847F2AF" w14:textId="77777777" w:rsidP="004E3AD0" w:rsidR="00347871" w:rsidRDefault="00347871">
      <w:pPr>
        <w:pStyle w:val="BodyText"/>
        <w:spacing w:after="120" w:before="60"/>
        <w:ind w:firstLine="720"/>
      </w:pPr>
      <w:r>
        <w:t xml:space="preserve">The other end of a relationship, defined for convenience and OWL compatibility. if a relationship has two ends they will be inverse of each other.</w:t>
      </w:r>
    </w:p>
    <w:p w14:paraId="44682812" w14:textId="77777777" w:rsidP="00347871" w:rsidR="00347871" w:rsidRDefault="00347871"/>
    <w:p w14:paraId="51551A47" w14:textId="77777777" w:rsidP="00347871" w:rsidR="00347871" w:rsidRDefault="00347871">
      <w:pPr>
        <w:pStyle w:val="Heading2"/>
      </w:pPr>
      <w:bookmarkStart w:id="_62d54f8bfd0dc77d42041e4b0b42f99b" w:name="_62d54f8bfd0dc77d42041e4b0b42f99b"/>
      <w:r>
        <w:t xml:space="preserve">Class Entity</w:t>
      </w:r>
      <w:bookmarkEnd w:id="_62d54f8bfd0dc77d42041e4b0b42f99b"/>
      <w:r w:rsidRPr="003A31EC">
        <w:rPr>
          <w:rFonts w:cs="Arial"/>
        </w:rPr>
        <w:t xml:space="preserve"> </w:t>
      </w:r>
      <w:r>
        <w:rPr>
          <w:rFonts w:cs="Arial"/>
        </w:rPr>
        <w:fldChar w:fldCharType="begin"/>
      </w:r>
      <w:r>
        <w:instrText xml:space="preserve">XE"</w:instrText>
      </w:r>
      <w:r w:rsidRPr="00413D75">
        <w:rPr>
          <w:rFonts w:cs="Arial"/>
        </w:rPr>
        <w:instrText xml:space="preserve">Entity</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type of thing with independent existence in the world. Things include physical-spacial/temporal and social construct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65367f1e38469d9781c300417de1342" w:history="1">
        <w:r>
          <w:rStyle w:val="Hyperlink"/>
          <w:rPr>
            <w:rStyle w:val="Hyperlink"/>
          </w:rPr>
          <w:t xml:space="preserve">Class</w:t>
        </w:r>
      </w:hyperlink>
    </w:p>
    <w:p w14:paraId="44682812" w14:textId="77777777" w:rsidP="00347871" w:rsidR="00347871" w:rsidRDefault="00347871"/>
    <w:p w14:paraId="51551A47" w14:textId="77777777" w:rsidP="00347871" w:rsidR="00347871" w:rsidRDefault="00347871">
      <w:pPr>
        <w:pStyle w:val="Heading2"/>
      </w:pPr>
      <w:bookmarkStart w:id="_8a8ab048614178ec40adc896f54dca49" w:name="_8a8ab048614178ec40adc896f54dca49"/>
      <w:r>
        <w:t xml:space="preserve">Class Enumeration</w:t>
      </w:r>
      <w:bookmarkEnd w:id="_8a8ab048614178ec40adc896f54dca49"/>
      <w:r w:rsidRPr="003A31EC">
        <w:rPr>
          <w:rFonts w:cs="Arial"/>
        </w:rPr>
        <w:t xml:space="preserve"> </w:t>
      </w:r>
      <w:r>
        <w:rPr>
          <w:rFonts w:cs="Arial"/>
        </w:rPr>
        <w:fldChar w:fldCharType="begin"/>
      </w:r>
      <w:r>
        <w:instrText xml:space="preserve">XE"</w:instrText>
      </w:r>
      <w:r w:rsidRPr="00413D75">
        <w:rPr>
          <w:rFonts w:cs="Arial"/>
        </w:rPr>
        <w:instrText xml:space="preserve">Enumera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type that defines a fixed set of individuals, normally but not necessarily valu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65367f1e38469d9781c300417de1342" w:history="1">
        <w:r>
          <w:rStyle w:val="Hyperlink"/>
          <w:rPr>
            <w:rStyle w:val="Hyperlink"/>
          </w:rPr>
          <w:t xml:space="preserve">Class</w:t>
        </w:r>
      </w:hyperlink>
      <w:r>
        <w:t xml:space="preserve">, </w:t>
      </w:r>
      <w:hyperlink w:anchor="_3d1c63367ff837f449baca6944f9128c" w:history="1">
        <w:r>
          <w:rStyle w:val="Hyperlink"/>
          <w:rPr>
            <w:rStyle w:val="Hyperlink"/>
          </w:rPr>
          <w:t xml:space="preserve">Package</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16"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397781411.emf"/>
                    <pic:cNvPicPr/>
                  </pic:nvPicPr>
                  <pic:blipFill>
                    <a:blip r:embed="mr_docxImage9" cstate="print"/>
                    <a:stretch>
                      <a:fillRect/>
                    </a:stretch>
                  </pic:blipFill>
                  <pic:spPr>
                    <a:xfrm rot="0">
                      <a:off x="0" y="0"/>
                      <a:ext cx="152400" cy="152400"/>
                    </a:xfrm>
                    <a:prstGeom prst="rect">
                      <a:avLst/>
                    </a:prstGeom>
                  </pic:spPr>
                </pic:pic>
              </a:graphicData>
            </a:graphic>
          </wp:inline>
        </w:drawing>
      </w:r>
      <w:r>
        <w:t xml:space="preserve"> </w:t>
      </w:r>
      <w:r>
        <w:t xml:space="preserve"> : </w:t>
      </w:r>
      <w:hyperlink w:anchor="_e5dc32b665f509420d6646451010ed1c" w:history="1">
        <w:r>
          <w:rStyle w:val="Hyperlink"/>
          <w:rPr>
            <w:rStyle w:val="Hyperlink"/>
          </w:rPr>
          <w:t xml:space="preserve">Value Constraint</w:t>
        </w:r>
      </w:hyperlink>
      <w:r>
        <w:t xml:space="preserve"> [</w:t>
      </w:r>
      <w:r>
        <w:t xml:space="preserve">1..*</w:t>
      </w:r>
      <w:r>
        <w:t xml:space="preserve">]</w:t>
      </w:r>
      <w:r>
        <w:t xml:space="preserve"> </w:t>
      </w:r>
      <w:r>
        <w:t xml:space="preserve">  </w:t>
      </w:r>
      <w:r w:rsidRPr="00833C5F">
        <w:rPr>
          <w:i/>
        </w:rPr>
        <w:t xml:space="preserve">Subsets</w:t>
      </w:r>
      <w:r>
        <w:t xml:space="preserve">: </w:t>
      </w:r>
      <w:r>
        <w:t xml:space="preserve">isConstrainedBy</w:t>
      </w:r>
      <w:r>
        <w:t xml:space="preserve">:</w:t>
      </w:r>
      <w:hyperlink w:anchor="_bcd3dae50545ad03ddcf95af778ae822" w:history="1">
        <w:r>
          <w:rStyle w:val="Hyperlink"/>
          <w:rPr>
            <w:rStyle w:val="Hyperlink"/>
          </w:rPr>
          <w:t xml:space="preserve">Constraint</w:t>
        </w:r>
      </w:hyperlink>
      <w:r>
        <w:rPr>
          <w:rStyle w:val="Hyperlink"/>
        </w:rPr>
        <w:t xml:space="preserve"> </w:t>
      </w:r>
      <w:r>
        <w:t xml:space="preserve">  </w:t>
      </w:r>
      <w:r>
        <w:t xml:space="preserve"> </w:t>
      </w:r>
    </w:p>
    <w:p w14:paraId="44682812" w14:textId="77777777" w:rsidP="00347871" w:rsidR="00347871" w:rsidRDefault="00347871"/>
    <w:p w14:paraId="51551A47" w14:textId="77777777" w:rsidP="00347871" w:rsidR="00347871" w:rsidRDefault="00347871">
      <w:pPr>
        <w:pStyle w:val="Heading2"/>
      </w:pPr>
      <w:bookmarkStart w:id="_3f33e8c62e2223d35b16499036c9deeb" w:name="_3f33e8c62e2223d35b16499036c9deeb"/>
      <w:r>
        <w:t xml:space="preserve">Class Equivalent Constraint</w:t>
      </w:r>
      <w:bookmarkEnd w:id="_3f33e8c62e2223d35b16499036c9deeb"/>
      <w:r w:rsidRPr="003A31EC">
        <w:rPr>
          <w:rFonts w:cs="Arial"/>
        </w:rPr>
        <w:t xml:space="preserve"> </w:t>
      </w:r>
      <w:r>
        <w:rPr>
          <w:rFonts w:cs="Arial"/>
        </w:rPr>
        <w:fldChar w:fldCharType="begin"/>
      </w:r>
      <w:r>
        <w:instrText xml:space="preserve">XE"</w:instrText>
      </w:r>
      <w:r w:rsidRPr="00413D75">
        <w:rPr>
          <w:rFonts w:cs="Arial"/>
        </w:rPr>
        <w:instrText xml:space="preserve">Equivalent Constrai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n equivalent constraint requires that all hasEquivalent things have the same extent - that they classify the same set of thing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cd3dae50545ad03ddcf95af778ae822" w:history="1">
        <w:r>
          <w:rStyle w:val="Hyperlink"/>
          <w:rPr>
            <w:rStyle w:val="Hyperlink"/>
          </w:rPr>
          <w:t xml:space="preserve">Constraint</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18"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397781411.emf"/>
                    <pic:cNvPicPr/>
                  </pic:nvPicPr>
                  <pic:blipFill>
                    <a:blip r:embed="mr_docxImage10"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Equivalent</w:t>
      </w:r>
      <w:r>
        <w:rPr>
          <w:rFonts w:cs="Arial"/>
        </w:rPr>
        <w:fldChar w:fldCharType="begin"/>
      </w:r>
      <w:r>
        <w:instrText xml:space="preserve">XE"</w:instrText>
      </w:r>
      <w:r w:rsidRPr="00413D75">
        <w:rPr>
          <w:rFonts w:cs="Arial"/>
        </w:rPr>
        <w:instrText xml:space="preserve">hasEquivalent</w:instrText>
      </w:r>
      <w:r>
        <w:instrText xml:space="preserve">"</w:instrText>
      </w:r>
      <w:r>
        <w:rPr>
          <w:rFonts w:cs="Arial"/>
        </w:rPr>
        <w:fldChar w:fldCharType="end"/>
      </w:r>
      <w:r>
        <w:t xml:space="preserve"> : </w:t>
      </w:r>
      <w:hyperlink w:anchor="_d85fc9b2068aad8f1d625373a20313e6" w:history="1">
        <w:r>
          <w:rStyle w:val="Hyperlink"/>
          <w:rPr>
            <w:rStyle w:val="Hyperlink"/>
          </w:rPr>
          <w:t xml:space="preserve">Thing</w:t>
        </w:r>
      </w:hyperlink>
      <w:r>
        <w:t xml:space="preserve"> [</w:t>
      </w:r>
      <w:r>
        <w:t xml:space="preserve">2..*</w:t>
      </w:r>
      <w:r>
        <w:t xml:space="preserve">]</w:t>
      </w:r>
      <w:r>
        <w:t xml:space="preserve"> </w:t>
      </w:r>
    </w:p>
    <w:p w14:paraId="4847F2AF" w14:textId="77777777" w:rsidP="004E3AD0" w:rsidR="00347871" w:rsidRDefault="00347871">
      <w:pPr>
        <w:pStyle w:val="BodyText"/>
        <w:spacing w:after="120" w:before="60"/>
        <w:ind w:firstLine="720"/>
      </w:pPr>
      <w:r>
        <w:t xml:space="preserve">One of a set of things that is equivalent based on an equivalent constraint.</w:t>
      </w:r>
    </w:p>
    <w:p w14:paraId="44682812" w14:textId="77777777" w:rsidP="00347871" w:rsidR="00347871" w:rsidRDefault="00347871"/>
    <w:p w14:paraId="51551A47" w14:textId="77777777" w:rsidP="00347871" w:rsidR="00347871" w:rsidRDefault="00347871">
      <w:pPr>
        <w:pStyle w:val="Heading2"/>
      </w:pPr>
      <w:bookmarkStart w:id="_15413915e1a69c285af2ff836d0c7a87" w:name="_15413915e1a69c285af2ff836d0c7a87"/>
      <w:r>
        <w:t xml:space="preserve">Class Facet</w:t>
      </w:r>
      <w:bookmarkEnd w:id="_15413915e1a69c285af2ff836d0c7a87"/>
      <w:r w:rsidRPr="003A31EC">
        <w:rPr>
          <w:rFonts w:cs="Arial"/>
        </w:rPr>
        <w:t xml:space="preserve"> </w:t>
      </w:r>
      <w:r>
        <w:rPr>
          <w:rFonts w:cs="Arial"/>
        </w:rPr>
        <w:fldChar w:fldCharType="begin"/>
      </w:r>
      <w:r>
        <w:instrText xml:space="preserve">XE"</w:instrText>
      </w:r>
      <w:r w:rsidRPr="00413D75">
        <w:rPr>
          <w:rFonts w:cs="Arial"/>
        </w:rPr>
        <w:instrText xml:space="preserve">Face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contextual aspect of something else. This includes roles &amp; phases. The type of things that may have this aspect is specified by facetOf, which is inherited by all subclasses of a facet.</w:t>
      </w:r>
    </w:p>
    <w:p w14:paraId="40780EE4" w14:textId="77777777" w:rsidP="00F71BA8" w:rsidR="00347871" w:rsidRDefault="00347871"/>
    <w:p w14:paraId="40780EE4" w14:textId="77777777" w:rsidP="00F71BA8" w:rsidR="00347871" w:rsidRDefault="00347871">
      <w:r>
        <w:t>A facet defined with withRespectTo has a lifetime corresponding the lifetime of the end, which in tern corresponds to the lifetime of the end's relationship. E.g. Joe is a pilot of a particular flight, while that flight is occurring.</w:t>
      </w:r>
    </w:p>
    <w:p w14:paraId="40780EE4" w14:textId="77777777" w:rsidP="00F71BA8" w:rsidR="00347871" w:rsidRDefault="00347871"/>
    <w:p w14:paraId="40780EE4" w14:textId="77777777" w:rsidP="00F71BA8" w:rsidR="00347871" w:rsidRDefault="00347871">
      <w:r>
        <w:t>A facet defined without withRespectTo has an arbitrary lifetime defined by factors outside of the model. E.g. Joe is a pilot, meaning Joe can fly airplan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65367f1e38469d9781c300417de1342" w:history="1">
        <w:r>
          <w:rStyle w:val="Hyperlink"/>
          <w:rPr>
            <w:rStyle w:val="Hyperlink"/>
          </w:rPr>
          <w:t xml:space="preserve">Class</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0"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397781411.emf"/>
                    <pic:cNvPicPr/>
                  </pic:nvPicPr>
                  <pic:blipFill>
                    <a:blip r:embed="mr_docxImage11"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facetOf</w:t>
      </w:r>
      <w:r>
        <w:rPr>
          <w:rFonts w:cs="Arial"/>
        </w:rPr>
        <w:fldChar w:fldCharType="begin"/>
      </w:r>
      <w:r>
        <w:instrText xml:space="preserve">XE"</w:instrText>
      </w:r>
      <w:r w:rsidRPr="00413D75">
        <w:rPr>
          <w:rFonts w:cs="Arial"/>
        </w:rPr>
        <w:instrText xml:space="preserve">facetOf</w:instrText>
      </w:r>
      <w:r>
        <w:instrText xml:space="preserve">"</w:instrText>
      </w:r>
      <w:r>
        <w:rPr>
          <w:rFonts w:cs="Arial"/>
        </w:rPr>
        <w:fldChar w:fldCharType="end"/>
      </w:r>
      <w:r>
        <w:t xml:space="preserve"> : </w:t>
      </w:r>
      <w:hyperlink w:anchor="_e65367f1e38469d9781c300417de1342" w:history="1">
        <w:r>
          <w:rStyle w:val="Hyperlink"/>
          <w:rPr>
            <w:rStyle w:val="Hyperlink"/>
          </w:rPr>
          <w:t xml:space="preserve">Class</w:t>
        </w:r>
      </w:hyperlink>
      <w:r>
        <w:t xml:space="preserve"> [</w:t>
      </w:r>
      <w:r>
        <w:t xml:space="preserve">0..1</w:t>
      </w:r>
      <w:r>
        <w:t xml:space="preserve">]</w:t>
      </w:r>
      <w:r>
        <w:t xml:space="preserve"> </w:t>
      </w:r>
    </w:p>
    <w:p w14:paraId="4847F2AF" w14:textId="77777777" w:rsidP="004E3AD0" w:rsidR="00347871" w:rsidRDefault="00347871">
      <w:pPr>
        <w:pStyle w:val="BodyText"/>
        <w:spacing w:after="120" w:before="60"/>
        <w:ind w:firstLine="720"/>
      </w:pPr>
      <w:r>
        <w:t xml:space="preserve">The class of things that may have a particular kind of facet.</w:t>
      </w:r>
    </w:p>
    <w:p w14:paraId="04895B59" w14:textId="77777777" w:rsidP="00347871" w:rsidR="00347871" w:rsidRDefault="00347871">
      <w:pPr>
        <w:ind w:hanging="245" w:left="605"/>
      </w:pPr>
      <w:r>
        <w:rPr>
          <w:noProof/>
        </w:rPr>
        <w:drawing>
          <wp:inline distT="0" distB="0" distL="0" distR="0">
            <wp:extent cx="152400" cy="152400"/>
            <wp:effectExtent l="0" t="0" r="0" b="0"/>
            <wp:docPr id="22"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397781411.emf"/>
                    <pic:cNvPicPr/>
                  </pic:nvPicPr>
                  <pic:blipFill>
                    <a:blip r:embed="mr_docxImage12"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withRespectTo</w:t>
      </w:r>
      <w:r>
        <w:rPr>
          <w:rFonts w:cs="Arial"/>
        </w:rPr>
        <w:fldChar w:fldCharType="begin"/>
      </w:r>
      <w:r>
        <w:instrText xml:space="preserve">XE"</w:instrText>
      </w:r>
      <w:r w:rsidRPr="00413D75">
        <w:rPr>
          <w:rFonts w:cs="Arial"/>
        </w:rPr>
        <w:instrText xml:space="preserve">withRespectTo</w:instrText>
      </w:r>
      <w:r>
        <w:instrText xml:space="preserve">"</w:instrText>
      </w:r>
      <w:r>
        <w:rPr>
          <w:rFonts w:cs="Arial"/>
        </w:rPr>
        <w:fldChar w:fldCharType="end"/>
      </w:r>
      <w:r>
        <w:t xml:space="preserve"> : </w:t>
      </w:r>
      <w:hyperlink w:anchor="_034167e597a20e1f9a029822a01bbc1d" w:history="1">
        <w:r>
          <w:rStyle w:val="Hyperlink"/>
          <w:rPr>
            <w:rStyle w:val="Hyperlink"/>
          </w:rPr>
          <w:t xml:space="preserve">End</w:t>
        </w:r>
      </w:hyperlink>
      <w:r>
        <w:t xml:space="preserve"> [</w:t>
      </w:r>
      <w:r>
        <w:t xml:space="preserve">0..1</w:t>
      </w:r>
      <w:r>
        <w:t xml:space="preserve">]</w:t>
      </w:r>
      <w:r>
        <w:t xml:space="preserve"> </w:t>
      </w:r>
    </w:p>
    <w:p w14:paraId="4847F2AF" w14:textId="77777777" w:rsidP="004E3AD0" w:rsidR="00347871" w:rsidRDefault="00347871">
      <w:pPr>
        <w:pStyle w:val="BodyText"/>
        <w:spacing w:after="120" w:before="60"/>
        <w:ind w:firstLine="720"/>
      </w:pPr>
      <w:r>
        <w:t xml:space="preserve">withRespectTo defines the and of a relationship that implies the existence of a facet.</w:t>
      </w:r>
    </w:p>
    <w:p w14:paraId="44682812" w14:textId="77777777" w:rsidP="00347871" w:rsidR="00347871" w:rsidRDefault="00347871"/>
    <w:p w14:paraId="51551A47" w14:textId="77777777" w:rsidP="00347871" w:rsidR="00347871" w:rsidRDefault="00347871">
      <w:pPr>
        <w:pStyle w:val="Heading2"/>
      </w:pPr>
      <w:bookmarkStart w:id="_3d1c63367ff837f449baca6944f9128c" w:name="_3d1c63367ff837f449baca6944f9128c"/>
      <w:r>
        <w:t xml:space="preserve">Class Package</w:t>
      </w:r>
      <w:bookmarkEnd w:id="_3d1c63367ff837f449baca6944f9128c"/>
      <w:r w:rsidRPr="003A31EC">
        <w:rPr>
          <w:rFonts w:cs="Arial"/>
        </w:rPr>
        <w:t xml:space="preserve"> </w:t>
      </w:r>
      <w:r>
        <w:rPr>
          <w:rFonts w:cs="Arial"/>
        </w:rPr>
        <w:fldChar w:fldCharType="begin"/>
      </w:r>
      <w:r>
        <w:instrText xml:space="preserve">XE"</w:instrText>
      </w:r>
      <w:r w:rsidRPr="00413D75">
        <w:rPr>
          <w:rFonts w:cs="Arial"/>
        </w:rPr>
        <w:instrText xml:space="preserve">Packag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package is a structural context that contains the definition of resource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b6a434dc49b9ce419e4e6da686a3150" w:history="1">
        <w:r>
          <w:rStyle w:val="Hyperlink"/>
          <w:rPr>
            <w:rStyle w:val="Hyperlink"/>
          </w:rPr>
          <w:t xml:space="preserve">Context</w:t>
        </w:r>
      </w:hyperlink>
    </w:p>
    <w:p w14:paraId="44682812" w14:textId="77777777" w:rsidP="00347871" w:rsidR="00347871" w:rsidRDefault="00347871"/>
    <w:p w14:paraId="51551A47" w14:textId="77777777" w:rsidP="00347871" w:rsidR="00347871" w:rsidRDefault="00347871">
      <w:pPr>
        <w:pStyle w:val="Heading2"/>
      </w:pPr>
      <w:bookmarkStart w:id="_eefe91d2ebb7be876d19c90f2ccd122c" w:name="_eefe91d2ebb7be876d19c90f2ccd122c"/>
      <w:r>
        <w:t xml:space="preserve">Class Path Step</w:t>
      </w:r>
      <w:bookmarkEnd w:id="_eefe91d2ebb7be876d19c90f2ccd122c"/>
      <w:r w:rsidRPr="003A31EC">
        <w:rPr>
          <w:rFonts w:cs="Arial"/>
        </w:rPr>
        <w:t xml:space="preserve"> </w:t>
      </w:r>
      <w:r>
        <w:rPr>
          <w:rFonts w:cs="Arial"/>
        </w:rPr>
        <w:fldChar w:fldCharType="begin"/>
      </w:r>
      <w:r>
        <w:instrText xml:space="preserve">XE"</w:instrText>
      </w:r>
      <w:r w:rsidRPr="00413D75">
        <w:rPr>
          <w:rFonts w:cs="Arial"/>
        </w:rPr>
        <w:instrText xml:space="preserve">Path Step</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path step is one node of a path that is one traversal - constrained step in a path, where the entire path defines a property that hasDefinition of the head of the path. Constraints are applied after traversal of the traverses property, if any.</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1ade95a6c0613a614022000bcde216ca" w:history="1">
        <w:r>
          <w:rStyle w:val="Hyperlink"/>
          <w:rPr>
            <w:rStyle w:val="Hyperlink"/>
          </w:rPr>
          <w:t xml:space="preserve">Constrained Property</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4"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397781411.emf"/>
                    <pic:cNvPicPr/>
                  </pic:nvPicPr>
                  <pic:blipFill>
                    <a:blip r:embed="mr_docxImage13"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nextStep</w:t>
      </w:r>
      <w:r>
        <w:rPr>
          <w:rFonts w:cs="Arial"/>
        </w:rPr>
        <w:fldChar w:fldCharType="begin"/>
      </w:r>
      <w:r>
        <w:instrText xml:space="preserve">XE"</w:instrText>
      </w:r>
      <w:r w:rsidRPr="00413D75">
        <w:rPr>
          <w:rFonts w:cs="Arial"/>
        </w:rPr>
        <w:instrText xml:space="preserve">nextStep</w:instrText>
      </w:r>
      <w:r>
        <w:instrText xml:space="preserve">"</w:instrText>
      </w:r>
      <w:r>
        <w:rPr>
          <w:rFonts w:cs="Arial"/>
        </w:rPr>
        <w:fldChar w:fldCharType="end"/>
      </w:r>
      <w:r>
        <w:t xml:space="preserve"> : </w:t>
      </w:r>
      <w:hyperlink w:anchor="_034167e597a20e1f9a029822a01bbc1d" w:history="1">
        <w:r>
          <w:rStyle w:val="Hyperlink"/>
          <w:rPr>
            <w:rStyle w:val="Hyperlink"/>
          </w:rPr>
          <w:t xml:space="preserve">End</w:t>
        </w:r>
      </w:hyperlink>
      <w:r>
        <w:t xml:space="preserve"> [</w:t>
      </w:r>
      <w:r>
        <w:t xml:space="preserve">0..1</w:t>
      </w:r>
      <w:r>
        <w:t xml:space="preserve">]</w:t>
      </w:r>
      <w:r>
        <w:t xml:space="preserve"> </w:t>
      </w:r>
    </w:p>
    <w:p w14:paraId="4847F2AF" w14:textId="77777777" w:rsidP="004E3AD0" w:rsidR="00347871" w:rsidRDefault="00347871">
      <w:pPr>
        <w:pStyle w:val="BodyText"/>
        <w:spacing w:after="120" w:before="60"/>
        <w:ind w:firstLine="720"/>
      </w:pPr>
      <w:r>
        <w:t xml:space="preserve">the next step in a path, if any.</w:t>
      </w:r>
    </w:p>
    <w:p w14:paraId="04895B59" w14:textId="77777777" w:rsidP="00347871" w:rsidR="00347871" w:rsidRDefault="00347871">
      <w:pPr>
        <w:ind w:hanging="245" w:left="605"/>
      </w:pPr>
      <w:r>
        <w:rPr>
          <w:noProof/>
        </w:rPr>
        <w:drawing>
          <wp:inline distT="0" distB="0" distL="0" distR="0">
            <wp:extent cx="152400" cy="152400"/>
            <wp:effectExtent l="0" t="0" r="0" b="0"/>
            <wp:docPr id="26"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397781411.emf"/>
                    <pic:cNvPicPr/>
                  </pic:nvPicPr>
                  <pic:blipFill>
                    <a:blip r:embed="mr_docxImage14"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traverses</w:t>
      </w:r>
      <w:r>
        <w:rPr>
          <w:rFonts w:cs="Arial"/>
        </w:rPr>
        <w:fldChar w:fldCharType="begin"/>
      </w:r>
      <w:r>
        <w:instrText xml:space="preserve">XE"</w:instrText>
      </w:r>
      <w:r w:rsidRPr="00413D75">
        <w:rPr>
          <w:rFonts w:cs="Arial"/>
        </w:rPr>
        <w:instrText xml:space="preserve">traverses</w:instrText>
      </w:r>
      <w:r>
        <w:instrText xml:space="preserve">"</w:instrText>
      </w:r>
      <w:r>
        <w:rPr>
          <w:rFonts w:cs="Arial"/>
        </w:rPr>
        <w:fldChar w:fldCharType="end"/>
      </w:r>
      <w:r>
        <w:t xml:space="preserve"> : </w:t>
      </w:r>
      <w:hyperlink w:anchor="_7d0cd769d25a6911af73f639cfbbf3d2" w:history="1">
        <w:r>
          <w:rStyle w:val="Hyperlink"/>
          <w:rPr>
            <w:rStyle w:val="Hyperlink"/>
          </w:rPr>
          <w:t xml:space="preserve">Property</w:t>
        </w:r>
      </w:hyperlink>
      <w:r>
        <w:t xml:space="preserve"> [</w:t>
      </w:r>
      <w:r>
        <w:t xml:space="preserve">0..1</w:t>
      </w:r>
      <w:r>
        <w:t xml:space="preserve">]</w:t>
      </w:r>
      <w:r>
        <w:t xml:space="preserve"> </w:t>
      </w:r>
    </w:p>
    <w:p w14:paraId="4847F2AF" w14:textId="77777777" w:rsidP="004E3AD0" w:rsidR="00347871" w:rsidRDefault="00347871">
      <w:pPr>
        <w:pStyle w:val="BodyText"/>
        <w:spacing w:after="120" w:before="60"/>
        <w:ind w:firstLine="720"/>
      </w:pPr>
      <w:r>
        <w:t xml:space="preserve">The property traversed by a path step.</w:t>
      </w:r>
    </w:p>
    <w:p w14:paraId="44682812" w14:textId="77777777" w:rsidP="00347871" w:rsidR="00347871" w:rsidRDefault="00347871"/>
    <w:p w14:paraId="51551A47" w14:textId="77777777" w:rsidP="00347871" w:rsidR="00347871" w:rsidRDefault="00347871">
      <w:pPr>
        <w:pStyle w:val="Heading2"/>
      </w:pPr>
      <w:bookmarkStart w:id="_6a79db978122bea84d731bdeeb5bddc4" w:name="_6a79db978122bea84d731bdeeb5bddc4"/>
      <w:r>
        <w:t xml:space="preserve">Class Record</w:t>
      </w:r>
      <w:bookmarkEnd w:id="_6a79db978122bea84d731bdeeb5bddc4"/>
      <w:r w:rsidRPr="003A31EC">
        <w:rPr>
          <w:rFonts w:cs="Arial"/>
        </w:rPr>
        <w:t xml:space="preserve"> </w:t>
      </w:r>
      <w:r>
        <w:rPr>
          <w:rFonts w:cs="Arial"/>
        </w:rPr>
        <w:fldChar w:fldCharType="begin"/>
      </w:r>
      <w:r>
        <w:instrText xml:space="preserve">XE"</w:instrText>
      </w:r>
      <w:r w:rsidRPr="00413D75">
        <w:rPr>
          <w:rFonts w:cs="Arial"/>
        </w:rPr>
        <w:instrText xml:space="preserve">Record</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data structure used for storing information about other things. Records may be semantically defined by specifying what they represen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65367f1e38469d9781c300417de1342" w:history="1">
        <w:r>
          <w:rStyle w:val="Hyperlink"/>
          <w:rPr>
            <w:rStyle w:val="Hyperlink"/>
          </w:rPr>
          <w:t xml:space="preserve">Class</w:t>
        </w:r>
      </w:hyperlink>
    </w:p>
    <w:p w14:paraId="44682812" w14:textId="77777777" w:rsidP="00347871" w:rsidR="00347871" w:rsidRDefault="00347871"/>
    <w:p w14:paraId="51551A47" w14:textId="77777777" w:rsidP="00347871" w:rsidR="00347871" w:rsidRDefault="00347871">
      <w:pPr>
        <w:pStyle w:val="Heading2"/>
      </w:pPr>
      <w:bookmarkStart w:id="_77f590d2cc27a8eb84419cd77ab42b7c" w:name="_77f590d2cc27a8eb84419cd77ab42b7c"/>
      <w:r>
        <w:t xml:space="preserve">Class Relationship</w:t>
      </w:r>
      <w:bookmarkEnd w:id="_77f590d2cc27a8eb84419cd77ab42b7c"/>
      <w:r w:rsidRPr="003A31EC">
        <w:rPr>
          <w:rFonts w:cs="Arial"/>
        </w:rPr>
        <w:t xml:space="preserve"> </w:t>
      </w:r>
      <w:r>
        <w:rPr>
          <w:rFonts w:cs="Arial"/>
        </w:rPr>
        <w:fldChar w:fldCharType="begin"/>
      </w:r>
      <w:r>
        <w:instrText xml:space="preserve">XE"</w:instrText>
      </w:r>
      <w:r w:rsidRPr="00413D75">
        <w:rPr>
          <w:rFonts w:cs="Arial"/>
        </w:rPr>
        <w:instrText xml:space="preserve">Relationship</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relationship classifies how two things are connected via the ends of the relationship.</w:t>
      </w:r>
    </w:p>
    <w:p w14:paraId="40780EE4" w14:textId="77777777" w:rsidP="00F71BA8" w:rsidR="00347871" w:rsidRDefault="00347871">
      <w:r>
        <w:t>Note that a choice was made for relationships to be binary, however relationships may have attributes and participate as ends of other relationship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65367f1e38469d9781c300417de1342" w:history="1">
        <w:r>
          <w:rStyle w:val="Hyperlink"/>
          <w:rPr>
            <w:rStyle w:val="Hyperlink"/>
          </w:rPr>
          <w:t xml:space="preserve">Class</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28"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397781411.emf"/>
                    <pic:cNvPicPr/>
                  </pic:nvPicPr>
                  <pic:blipFill>
                    <a:blip r:embed="mr_docxImage15"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End</w:t>
      </w:r>
      <w:r>
        <w:rPr>
          <w:rFonts w:cs="Arial"/>
        </w:rPr>
        <w:fldChar w:fldCharType="begin"/>
      </w:r>
      <w:r>
        <w:instrText xml:space="preserve">XE"</w:instrText>
      </w:r>
      <w:r w:rsidRPr="00413D75">
        <w:rPr>
          <w:rFonts w:cs="Arial"/>
        </w:rPr>
        <w:instrText xml:space="preserve">hasEnd</w:instrText>
      </w:r>
      <w:r>
        <w:instrText xml:space="preserve">"</w:instrText>
      </w:r>
      <w:r>
        <w:rPr>
          <w:rFonts w:cs="Arial"/>
        </w:rPr>
        <w:fldChar w:fldCharType="end"/>
      </w:r>
      <w:r>
        <w:t xml:space="preserve"> : </w:t>
      </w:r>
      <w:hyperlink w:anchor="_034167e597a20e1f9a029822a01bbc1d" w:history="1">
        <w:r>
          <w:rStyle w:val="Hyperlink"/>
          <w:rPr>
            <w:rStyle w:val="Hyperlink"/>
          </w:rPr>
          <w:t xml:space="preserve">End</w:t>
        </w:r>
      </w:hyperlink>
      <w:r>
        <w:t xml:space="preserve"> [</w:t>
      </w:r>
      <w:r>
        <w:t xml:space="preserve">1..2</w:t>
      </w:r>
      <w:r>
        <w:t xml:space="preserve">]</w:t>
      </w:r>
      <w:r>
        <w:t xml:space="preserve"> </w:t>
      </w:r>
    </w:p>
    <w:p w14:paraId="4847F2AF" w14:textId="77777777" w:rsidP="004E3AD0" w:rsidR="00347871" w:rsidRDefault="00347871">
      <w:pPr>
        <w:pStyle w:val="BodyText"/>
        <w:spacing w:after="120" w:before="60"/>
        <w:ind w:firstLine="720"/>
      </w:pPr>
      <w:r>
        <w:t xml:space="preserve">One end of a relationship.</w:t>
      </w:r>
    </w:p>
    <w:p w14:paraId="44682812" w14:textId="77777777" w:rsidP="00347871" w:rsidR="00347871" w:rsidRDefault="00347871"/>
    <w:p w14:paraId="51551A47" w14:textId="77777777" w:rsidP="00347871" w:rsidR="00347871" w:rsidRDefault="00347871">
      <w:pPr>
        <w:pStyle w:val="Heading2"/>
      </w:pPr>
      <w:bookmarkStart w:id="_3dc99560ae98b317996598654fcdb137" w:name="_3dc99560ae98b317996598654fcdb137"/>
      <w:r>
        <w:t xml:space="preserve">Class Representation Constraint</w:t>
      </w:r>
      <w:bookmarkEnd w:id="_3dc99560ae98b317996598654fcdb137"/>
      <w:r w:rsidRPr="003A31EC">
        <w:rPr>
          <w:rFonts w:cs="Arial"/>
        </w:rPr>
        <w:t xml:space="preserve"> </w:t>
      </w:r>
      <w:r>
        <w:rPr>
          <w:rFonts w:cs="Arial"/>
        </w:rPr>
        <w:fldChar w:fldCharType="begin"/>
      </w:r>
      <w:r>
        <w:instrText xml:space="preserve">XE"</w:instrText>
      </w:r>
      <w:r w:rsidRPr="00413D75">
        <w:rPr>
          <w:rFonts w:cs="Arial"/>
        </w:rPr>
        <w:instrText xml:space="preserve">Representation Constrai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Constraint that the defining thing represents, is information about, the represented thing. The defining thing can be considered "epistemic" (about knowledge) where as the represented thing can be considered "ontological", about the world.</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cd3dae50545ad03ddcf95af778ae822" w:history="1">
        <w:r>
          <w:rStyle w:val="Hyperlink"/>
          <w:rPr>
            <w:rStyle w:val="Hyperlink"/>
          </w:rPr>
          <w:t xml:space="preserve">Constraint</w:t>
        </w:r>
      </w:hyperlink>
    </w:p>
    <w:p w14:paraId="44682812" w14:textId="77777777" w:rsidP="00347871" w:rsidR="00347871" w:rsidRDefault="00347871"/>
    <w:p w14:paraId="51551A47" w14:textId="77777777" w:rsidP="00347871" w:rsidR="00347871" w:rsidRDefault="00347871">
      <w:pPr>
        <w:pStyle w:val="Heading2"/>
      </w:pPr>
      <w:bookmarkStart w:id="_fe7f684cdc880b11dd9f6566f7e87eec" w:name="_fe7f684cdc880b11dd9f6566f7e87eec"/>
      <w:r>
        <w:t xml:space="preserve">Class Restriction</w:t>
      </w:r>
      <w:bookmarkEnd w:id="_fe7f684cdc880b11dd9f6566f7e87eec"/>
      <w:r w:rsidRPr="003A31EC">
        <w:rPr>
          <w:rFonts w:cs="Arial"/>
        </w:rPr>
        <w:t xml:space="preserve"> </w:t>
      </w:r>
      <w:r>
        <w:rPr>
          <w:rFonts w:cs="Arial"/>
        </w:rPr>
        <w:fldChar w:fldCharType="begin"/>
      </w:r>
      <w:r>
        <w:instrText xml:space="preserve">XE"</w:instrText>
      </w:r>
      <w:r w:rsidRPr="00413D75">
        <w:rPr>
          <w:rFonts w:cs="Arial"/>
        </w:rPr>
        <w:instrText xml:space="preserve">Restriction</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restriction is a phudo property that places additional restrictions on the super-properties (subPropertyOf and redefines). Restrictions to not define an additional predicate but restrict other predicates. The URI for a restriction should not be used in a RDF tripl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7d0cd769d25a6911af73f639cfbbf3d2" w:history="1">
        <w:r>
          <w:rStyle w:val="Hyperlink"/>
          <w:rPr>
            <w:rStyle w:val="Hyperlink"/>
          </w:rPr>
          <w:t xml:space="preserve">Property</w:t>
        </w:r>
      </w:hyperlink>
    </w:p>
    <w:p w14:paraId="44682812" w14:textId="77777777" w:rsidP="00347871" w:rsidR="00347871" w:rsidRDefault="00347871"/>
    <w:p w14:paraId="51551A47" w14:textId="77777777" w:rsidP="00347871" w:rsidR="00347871" w:rsidRDefault="00347871">
      <w:pPr>
        <w:pStyle w:val="Heading2"/>
      </w:pPr>
      <w:bookmarkStart w:id="_0dff256612e290fea402944887a794f4" w:name="_0dff256612e290fea402944887a794f4"/>
      <w:r>
        <w:t xml:space="preserve">Class Value</w:t>
      </w:r>
      <w:bookmarkEnd w:id="_0dff256612e290fea402944887a794f4"/>
      <w:r w:rsidRPr="003A31EC">
        <w:rPr>
          <w:rFonts w:cs="Arial"/>
        </w:rPr>
        <w:t xml:space="preserve"> </w:t>
      </w:r>
      <w:r>
        <w:rPr>
          <w:rFonts w:cs="Arial"/>
        </w:rPr>
        <w:fldChar w:fldCharType="begin"/>
      </w:r>
      <w:r>
        <w:instrText xml:space="preserve">XE"</w:instrText>
      </w:r>
      <w:r w:rsidRPr="00413D75">
        <w:rPr>
          <w:rFonts w:cs="Arial"/>
        </w:rPr>
        <w:instrText xml:space="preserve">Value</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class if resources where their identity and contents are the same. Values do not change over time or have independent identity.Values may be primitive (e.g. numbers) or complex (e.g. a person's full name).</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e65367f1e38469d9781c300417de1342" w:history="1">
        <w:r>
          <w:rStyle w:val="Hyperlink"/>
          <w:rPr>
            <w:rStyle w:val="Hyperlink"/>
          </w:rPr>
          <w:t xml:space="preserve">Class</w:t>
        </w:r>
      </w:hyperlink>
    </w:p>
    <w:p w14:paraId="44682812" w14:textId="77777777" w:rsidP="00347871" w:rsidR="00347871" w:rsidRDefault="00347871"/>
    <w:p w14:paraId="51551A47" w14:textId="77777777" w:rsidP="00347871" w:rsidR="00347871" w:rsidRDefault="00347871">
      <w:pPr>
        <w:pStyle w:val="Heading2"/>
      </w:pPr>
      <w:bookmarkStart w:id="_e5dc32b665f509420d6646451010ed1c" w:name="_e5dc32b665f509420d6646451010ed1c"/>
      <w:r>
        <w:t xml:space="preserve">Class Value Constraint</w:t>
      </w:r>
      <w:bookmarkEnd w:id="_e5dc32b665f509420d6646451010ed1c"/>
      <w:r w:rsidRPr="003A31EC">
        <w:rPr>
          <w:rFonts w:cs="Arial"/>
        </w:rPr>
        <w:t xml:space="preserve"> </w:t>
      </w:r>
      <w:r>
        <w:rPr>
          <w:rFonts w:cs="Arial"/>
        </w:rPr>
        <w:fldChar w:fldCharType="begin"/>
      </w:r>
      <w:r>
        <w:instrText xml:space="preserve">XE"</w:instrText>
      </w:r>
      <w:r w:rsidRPr="00413D75">
        <w:rPr>
          <w:rFonts w:cs="Arial"/>
        </w:rPr>
        <w:instrText xml:space="preserve">Value Constrai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Value Constraint is a constraint that requires that a class is one of the values specified by hasValue or one of the values contained by hasValueSe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cd3dae50545ad03ddcf95af778ae822" w:history="1">
        <w:r>
          <w:rStyle w:val="Hyperlink"/>
          <w:rPr>
            <w:rStyle w:val="Hyperlink"/>
          </w:rPr>
          <w:t xml:space="preserve">Constraint</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ssociations</w:t>
      </w:r>
    </w:p>
    <w:p w14:paraId="04895B59" w14:textId="77777777" w:rsidP="00347871" w:rsidR="00347871" w:rsidRDefault="00347871">
      <w:pPr>
        <w:ind w:hanging="245" w:left="605"/>
      </w:pPr>
      <w:r>
        <w:rPr>
          <w:noProof/>
        </w:rPr>
        <w:drawing>
          <wp:inline distT="0" distB="0" distL="0" distR="0">
            <wp:extent cx="152400" cy="152400"/>
            <wp:effectExtent l="0" t="0" r="0" b="0"/>
            <wp:docPr id="30"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397781411.emf"/>
                    <pic:cNvPicPr/>
                  </pic:nvPicPr>
                  <pic:blipFill>
                    <a:blip r:embed="mr_docxImage16"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Value</w:t>
      </w:r>
      <w:r>
        <w:rPr>
          <w:rFonts w:cs="Arial"/>
        </w:rPr>
        <w:fldChar w:fldCharType="begin"/>
      </w:r>
      <w:r>
        <w:instrText xml:space="preserve">XE"</w:instrText>
      </w:r>
      <w:r w:rsidRPr="00413D75">
        <w:rPr>
          <w:rFonts w:cs="Arial"/>
        </w:rPr>
        <w:instrText xml:space="preserve">hasValue</w:instrText>
      </w:r>
      <w:r>
        <w:instrText xml:space="preserve">"</w:instrText>
      </w:r>
      <w:r>
        <w:rPr>
          <w:rFonts w:cs="Arial"/>
        </w:rPr>
        <w:fldChar w:fldCharType="end"/>
      </w:r>
      <w:r>
        <w:t xml:space="preserve"> : </w:t>
      </w:r>
      <w:hyperlink w:anchor="_a56395373673207b30c301838b09ee77" w:history="1">
        <w:r>
          <w:rStyle w:val="Hyperlink"/>
          <w:rPr>
            <w:rStyle w:val="Hyperlink"/>
          </w:rPr>
          <w:t xml:space="preserve">Resource</w:t>
        </w:r>
      </w:hyperlink>
      <w:r>
        <w:t xml:space="preserve"> [</w:t>
      </w:r>
      <w:r>
        <w:t xml:space="preserve">0..*</w:t>
      </w:r>
      <w:r>
        <w:t xml:space="preserve">]</w:t>
      </w:r>
      <w:r>
        <w:t xml:space="preserve"> </w:t>
      </w:r>
    </w:p>
    <w:p w14:paraId="4847F2AF" w14:textId="77777777" w:rsidP="004E3AD0" w:rsidR="00347871" w:rsidRDefault="00347871">
      <w:pPr>
        <w:pStyle w:val="BodyText"/>
        <w:spacing w:after="120" w:before="60"/>
        <w:ind w:firstLine="720"/>
      </w:pPr>
      <w:r>
        <w:t xml:space="preserve">one of a set of possible values for a value constraint.</w:t>
      </w:r>
    </w:p>
    <w:p w14:paraId="04895B59" w14:textId="77777777" w:rsidP="00347871" w:rsidR="00347871" w:rsidRDefault="00347871">
      <w:pPr>
        <w:ind w:hanging="245" w:left="605"/>
      </w:pPr>
      <w:r>
        <w:rPr>
          <w:noProof/>
        </w:rPr>
        <w:drawing>
          <wp:inline distT="0" distB="0" distL="0" distR="0">
            <wp:extent cx="152400" cy="152400"/>
            <wp:effectExtent l="0" t="0" r="0" b="0"/>
            <wp:docPr id="32" name="Picture 1397781411.emf" descr="1397781411.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397781411.emf"/>
                    <pic:cNvPicPr/>
                  </pic:nvPicPr>
                  <pic:blipFill>
                    <a:blip r:embed="mr_docxImage17" cstate="print"/>
                    <a:stretch>
                      <a:fillRect/>
                    </a:stretch>
                  </pic:blipFill>
                  <pic:spPr>
                    <a:xfrm rot="0">
                      <a:off x="0" y="0"/>
                      <a:ext cx="152400" cy="152400"/>
                    </a:xfrm>
                    <a:prstGeom prst="rect">
                      <a:avLst/>
                    </a:prstGeom>
                  </pic:spPr>
                </pic:pic>
              </a:graphicData>
            </a:graphic>
          </wp:inline>
        </w:drawing>
      </w:r>
      <w:r>
        <w:t xml:space="preserve"> </w:t>
      </w:r>
      <w:r w:rsidR="0061586D">
        <w:t xml:space="preserve"> </w:t>
      </w:r>
      <w:r>
        <w:t xml:space="preserve">hasValueSet</w:t>
      </w:r>
      <w:r>
        <w:rPr>
          <w:rFonts w:cs="Arial"/>
        </w:rPr>
        <w:fldChar w:fldCharType="begin"/>
      </w:r>
      <w:r>
        <w:instrText xml:space="preserve">XE"</w:instrText>
      </w:r>
      <w:r w:rsidRPr="00413D75">
        <w:rPr>
          <w:rFonts w:cs="Arial"/>
        </w:rPr>
        <w:instrText xml:space="preserve">hasValueSet</w:instrText>
      </w:r>
      <w:r>
        <w:instrText xml:space="preserve">"</w:instrText>
      </w:r>
      <w:r>
        <w:rPr>
          <w:rFonts w:cs="Arial"/>
        </w:rPr>
        <w:fldChar w:fldCharType="end"/>
      </w:r>
      <w:r>
        <w:t xml:space="preserve"> : </w:t>
      </w:r>
      <w:hyperlink w:anchor="_3d1c63367ff837f449baca6944f9128c" w:history="1">
        <w:r>
          <w:rStyle w:val="Hyperlink"/>
          <w:rPr>
            <w:rStyle w:val="Hyperlink"/>
          </w:rPr>
          <w:t xml:space="preserve">Package</w:t>
        </w:r>
      </w:hyperlink>
      <w:r>
        <w:t xml:space="preserve"> [</w:t>
      </w:r>
      <w:r>
        <w:t xml:space="preserve">0..*</w:t>
      </w:r>
      <w:r>
        <w:t xml:space="preserve">]</w:t>
      </w:r>
      <w:r>
        <w:t xml:space="preserve"> </w:t>
      </w:r>
    </w:p>
    <w:p w14:paraId="4847F2AF" w14:textId="77777777" w:rsidP="004E3AD0" w:rsidR="00347871" w:rsidRDefault="00347871">
      <w:pPr>
        <w:pStyle w:val="BodyText"/>
        <w:spacing w:after="120" w:before="60"/>
        <w:ind w:firstLine="720"/>
      </w:pPr>
      <w:r>
        <w:t xml:space="preserve">a package containing a set of values, any one of which may satisfy a value set.</w:t>
      </w:r>
    </w:p>
    <w:p w14:paraId="44682812" w14:textId="77777777" w:rsidP="00347871" w:rsidR="00347871" w:rsidRDefault="00347871"/>
    <w:p w14:paraId="51551A47" w14:textId="77777777" w:rsidP="00347871" w:rsidR="00347871" w:rsidRDefault="00347871">
      <w:pPr>
        <w:pStyle w:val="Heading2"/>
      </w:pPr>
      <w:bookmarkStart w:id="_c94f61bf42238e58f4942ddf903c54e9" w:name="_c94f61bf42238e58f4942ddf903c54e9"/>
      <w:r>
        <w:t xml:space="preserve">Class Viewpoint</w:t>
      </w:r>
      <w:bookmarkEnd w:id="_c94f61bf42238e58f4942ddf903c54e9"/>
      <w:r w:rsidRPr="003A31EC">
        <w:rPr>
          <w:rFonts w:cs="Arial"/>
        </w:rPr>
        <w:t xml:space="preserve"> </w:t>
      </w:r>
      <w:r>
        <w:rPr>
          <w:rFonts w:cs="Arial"/>
        </w:rPr>
        <w:fldChar w:fldCharType="begin"/>
      </w:r>
      <w:r>
        <w:instrText xml:space="preserve">XE"</w:instrText>
      </w:r>
      <w:r w:rsidRPr="00413D75">
        <w:rPr>
          <w:rFonts w:cs="Arial"/>
        </w:rPr>
        <w:instrText xml:space="preserve">Viewpoi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viewpoint is a context defined for a set of stakeholders.</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5b6a434dc49b9ce419e4e6da686a3150" w:history="1">
        <w:r>
          <w:rStyle w:val="Hyperlink"/>
          <w:rPr>
            <w:rStyle w:val="Hyperlink"/>
          </w:rPr>
          <w:t xml:space="preserve">Context</w:t>
        </w:r>
      </w:hyperlink>
    </w:p>
    <w:p w14:paraId="44682812" w14:textId="77777777" w:rsidP="00347871" w:rsidR="00347871" w:rsidRDefault="00347871"/>
    <w:p w14:paraId="51551A47" w14:textId="77777777" w:rsidP="00347871" w:rsidR="00347871" w:rsidRDefault="00347871">
      <w:pPr>
        <w:pStyle w:val="Heading2"/>
      </w:pPr>
      <w:bookmarkStart w:id="_3ea66d6119a2d25c74afa85e88fcd224" w:name="_3ea66d6119a2d25c74afa85e88fcd224"/>
      <w:r>
        <w:t xml:space="preserve">Class Visibility Constraint</w:t>
      </w:r>
      <w:bookmarkEnd w:id="_3ea66d6119a2d25c74afa85e88fcd224"/>
      <w:r w:rsidRPr="003A31EC">
        <w:rPr>
          <w:rFonts w:cs="Arial"/>
        </w:rPr>
        <w:t xml:space="preserve"> </w:t>
      </w:r>
      <w:r>
        <w:rPr>
          <w:rFonts w:cs="Arial"/>
        </w:rPr>
        <w:fldChar w:fldCharType="begin"/>
      </w:r>
      <w:r>
        <w:instrText xml:space="preserve">XE"</w:instrText>
      </w:r>
      <w:r w:rsidRPr="00413D75">
        <w:rPr>
          <w:rFonts w:cs="Arial"/>
        </w:rPr>
        <w:instrText xml:space="preserve">Visibility Constraint</w:instrText>
      </w:r>
      <w:r>
        <w:instrText xml:space="preserve">"</w:instrText>
      </w:r>
      <w:r>
        <w:rPr>
          <w:rFonts w:cs="Arial"/>
        </w:rPr>
        <w:fldChar w:fldCharType="end"/>
      </w:r>
      <w:r w:rsidR="009E71B4">
        <w:rPr>
          <w:rFonts w:cs="Arial"/>
        </w:rPr>
        <w:t xml:space="preserve"> </w:t>
      </w:r>
    </w:p>
    <w:p w14:paraId="40780EE4" w14:textId="77777777" w:rsidP="00F71BA8" w:rsidR="00347871" w:rsidRDefault="00347871">
      <w:r>
        <w:t xml:space="preserve">A visibility constraint specifies how relevant and important a concept is within a context.</w:t>
      </w:r>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Direct Supertypes</w:t>
      </w:r>
    </w:p>
    <w:p w14:paraId="22E527BE" w14:textId="77777777" w:rsidP="00347871" w:rsidR="00347871" w:rsidRDefault="00347871">
      <w:pPr>
        <w:ind w:left="360"/>
      </w:pPr>
      <w:hyperlink w:anchor="_bcd3dae50545ad03ddcf95af778ae822" w:history="1">
        <w:r>
          <w:rStyle w:val="Hyperlink"/>
          <w:rPr>
            <w:rStyle w:val="Hyperlink"/>
          </w:rPr>
          <w:t xml:space="preserve">Constraint</w:t>
        </w:r>
      </w:hyperlink>
    </w:p>
    <w:p w14:paraId="32D75F7F" w14:textId="77777777" w:rsidP="00232C10" w:rsidR="00347871" w:rsidRDefault="00347871" w:rsidRPr="00232C10">
      <w:pPr>
        <w:pStyle w:val="Subtitle"/>
        <w:spacing w:before="120"/>
        <w:rPr>
          <w:rStyle w:val="IntenseEmphasis"/>
          <w:sz w:val="24"/>
          <w:szCs w:val="24"/>
        </w:rPr>
      </w:pPr>
      <w:r w:rsidRPr="00232C10">
        <w:rPr>
          <w:rStyle w:val="IntenseEmphasis"/>
          <w:sz w:val="24"/>
          <w:szCs w:val="24"/>
        </w:rPr>
        <w:t xml:space="preserve">Attributes</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34" name="Picture 1549810183.emf" descr="154981018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549810183.emf"/>
                    <pic:cNvPicPr/>
                  </pic:nvPicPr>
                  <pic:blipFill>
                    <a:blip r:embed="mr_docxImage18" cstate="print"/>
                    <a:stretch>
                      <a:fillRect/>
                    </a:stretch>
                  </pic:blipFill>
                  <pic:spPr>
                    <a:xfrm rot="0">
                      <a:off x="0" y="0"/>
                      <a:ext cx="152400" cy="152400"/>
                    </a:xfrm>
                    <a:prstGeom prst="rect">
                      <a:avLst/>
                    </a:prstGeom>
                  </pic:spPr>
                </pic:pic>
              </a:graphicData>
            </a:graphic>
          </wp:inline>
        </w:drawing>
      </w:r>
      <w:r>
        <w:t xml:space="preserve"> </w:t>
      </w:r>
      <w:r>
        <w:t xml:space="preserve">visibility</w:t>
      </w:r>
      <w:r>
        <w:rPr>
          <w:rFonts w:cs="Arial"/>
        </w:rPr>
        <w:fldChar w:fldCharType="begin"/>
      </w:r>
      <w:r>
        <w:instrText xml:space="preserve">XE"</w:instrText>
      </w:r>
      <w:r w:rsidRPr="00413D75">
        <w:rPr>
          <w:rFonts w:cs="Arial"/>
        </w:rPr>
        <w:instrText xml:space="preserve">visibility</w:instrText>
      </w:r>
      <w:r>
        <w:instrText xml:space="preserve">"</w:instrText>
      </w:r>
      <w:r>
        <w:rPr>
          <w:rFonts w:cs="Arial"/>
        </w:rPr>
        <w:fldChar w:fldCharType="end"/>
      </w:r>
      <w:r>
        <w:t xml:space="preserve"> : </w:t>
      </w:r>
      <w:hyperlink w:anchor="_aeefbb09a8c456505ebb76cf8a103a03" w:history="1">
        <w:r>
          <w:rStyle w:val="Hyperlink"/>
          <w:rPr>
            <w:rStyle w:val="Hyperlink"/>
          </w:rPr>
          <w:t xml:space="preserve">Integer</w:t>
        </w:r>
      </w:hyperlink>
      <w:r>
        <w:t xml:space="preserve"> [</w:t>
      </w:r>
      <w:r>
        <w:t xml:space="preserve">1</w:t>
      </w:r>
      <w:r>
        <w:t xml:space="preserve">]</w:t>
      </w:r>
    </w:p>
    <w:p w14:paraId="5767B97C" w14:textId="77777777" w:rsidP="00E04E71" w:rsidR="00347871" w:rsidRDefault="00347871">
      <w:pPr>
        <w:pStyle w:val="BodyText"/>
        <w:spacing w:after="120" w:before="0"/>
      </w:pPr>
      <w:r>
        <w:t xml:space="preserve">A number indicating the relevance and importance of a concept within a context where 1 is the most important.</w:t>
      </w:r>
    </w:p>
    <w:p w14:paraId="7692E298" w14:textId="77777777" w:rsidP="00E04E71" w:rsidR="00347871" w:rsidRDefault="00347871">
      <w:pPr>
        <w:pStyle w:val="BodyText2"/>
        <w:spacing w:after="0" w:line="240" w:lineRule="auto"/>
      </w:pPr>
      <w:r>
        <w:rPr>
          <w:noProof/>
        </w:rPr>
        <w:drawing>
          <wp:inline distT="0" distB="0" distL="0" distR="0">
            <wp:extent cx="152400" cy="152400"/>
            <wp:effectExtent l="0" t="0" r="0" b="0"/>
            <wp:docPr id="36" name="Picture 1549810183.emf" descr="1549810183.emf"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549810183.emf"/>
                    <pic:cNvPicPr/>
                  </pic:nvPicPr>
                  <pic:blipFill>
                    <a:blip r:embed="mr_docxImage19" cstate="print"/>
                    <a:stretch>
                      <a:fillRect/>
                    </a:stretch>
                  </pic:blipFill>
                  <pic:spPr>
                    <a:xfrm rot="0">
                      <a:off x="0" y="0"/>
                      <a:ext cx="152400" cy="152400"/>
                    </a:xfrm>
                    <a:prstGeom prst="rect">
                      <a:avLst/>
                    </a:prstGeom>
                  </pic:spPr>
                </pic:pic>
              </a:graphicData>
            </a:graphic>
          </wp:inline>
        </w:drawing>
      </w:r>
      <w:r>
        <w:t xml:space="preserve"> </w:t>
      </w:r>
      <w:r>
        <w:t xml:space="preserve">defaultContextVisibility</w:t>
      </w:r>
      <w:r>
        <w:rPr>
          <w:rFonts w:cs="Arial"/>
        </w:rPr>
        <w:fldChar w:fldCharType="begin"/>
      </w:r>
      <w:r>
        <w:instrText xml:space="preserve">XE"</w:instrText>
      </w:r>
      <w:r w:rsidRPr="00413D75">
        <w:rPr>
          <w:rFonts w:cs="Arial"/>
        </w:rPr>
        <w:instrText xml:space="preserve">defaultContextVisibility</w:instrText>
      </w:r>
      <w:r>
        <w:instrText xml:space="preserve">"</w:instrText>
      </w:r>
      <w:r>
        <w:rPr>
          <w:rFonts w:cs="Arial"/>
        </w:rPr>
        <w:fldChar w:fldCharType="end"/>
      </w:r>
      <w:r>
        <w:t xml:space="preserve"> : </w:t>
      </w:r>
      <w:hyperlink w:anchor="_aeefbb09a8c456505ebb76cf8a103a03" w:history="1">
        <w:r>
          <w:rStyle w:val="Hyperlink"/>
          <w:rPr>
            <w:rStyle w:val="Hyperlink"/>
          </w:rPr>
          <w:t xml:space="preserve">Integer</w:t>
        </w:r>
      </w:hyperlink>
      <w:r>
        <w:t xml:space="preserve"> [</w:t>
      </w:r>
      <w:r>
        <w:t xml:space="preserve">0..1</w:t>
      </w:r>
      <w:r>
        <w:t xml:space="preserve">]</w:t>
      </w:r>
    </w:p>
    <w:p w14:paraId="5767B97C" w14:textId="77777777" w:rsidP="00E04E71" w:rsidR="00347871" w:rsidRDefault="00347871">
      <w:pPr>
        <w:pStyle w:val="BodyText"/>
        <w:spacing w:after="120" w:before="0"/>
      </w:pPr>
      <w:r>
        <w:t xml:space="preserve">A number indicating the relevance and importance of a set of concepts within a context where 1 is the most important.</w:t>
      </w:r>
    </w:p>
    <w:p w14:paraId="7CE152E5" w14:textId="77777777" w:rsidP="00347871" w:rsidR="00347871" w:rsidRDefault="00347871"/>
    <w:p w14:paraId="7916723B" w14:textId="77777777" w:rsidP="00347871" w:rsidR="001A1D9F" w:rsidRDefault="001A1D9F" w:rsidRPr="00347871"/>
    <w:sectPr w:rsidR="001A1D9F" w:rsidRPr="00347871">
      <w:footerReference r:id="rId8" w:type="even"/>
      <w:footerReference r:id="rId9" w:type="default"/>
      <w:pgSz w:h="15840" w:w="11905"/>
      <w:pgMar w:bottom="1656" w:footer="1080" w:gutter="0" w:header="720" w:left="1440" w:right="720" w:top="1080"/>
      <w:pgNumType w:start="1"/>
      <w:cols w:space="720"/>
    </w:sectPr>
  </w:body>
</w:document>
</file>

<file path=word/endnotes.xml><?xml version="1.0" encoding="utf-8"?>
<w:end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endnote w:id="-1" w:type="separator">
    <w:p w14:paraId="5E4B6D45" w14:textId="77777777" w:rsidR="001D7FD1" w:rsidRDefault="001D7FD1">
      <w:r>
        <w:separator/>
      </w:r>
    </w:p>
  </w:endnote>
  <w:endnote w:id="0" w:type="continuationSeparator">
    <w:p w14:paraId="708A2E26" w14:textId="77777777" w:rsidR="001D7FD1" w:rsidRDefault="001D7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17E78547"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 xml:space="preserve">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 xml:space="preserve">Title, version</w:t>
    </w:r>
    <w:r>
      <w:rPr>
        <w:rFonts w:ascii="Arial" w:hAnsi="Arial"/>
        <w:b/>
        <w:sz w:val="18"/>
      </w:rPr>
      <w:t xml:space="preserve">                                  </w:t>
    </w:r>
  </w:p>
</w:ftr>
</file>

<file path=word/footer2.xml><?xml version="1.0" encoding="utf-8"?>
<w:ft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p w14:paraId="5959CF5F"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 xml:space="preserve">1</w:t>
    </w:r>
    <w:r>
      <w:rPr>
        <w:rFonts w:ascii="Arial" w:hAnsi="Arial"/>
        <w:b/>
        <w:sz w:val="18"/>
      </w:rPr>
      <w:fldChar w:fldCharType="end"/>
    </w:r>
  </w:p>
</w:ftr>
</file>

<file path=word/footnotes.xml><?xml version="1.0" encoding="utf-8"?>
<w:foot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footnote w:id="-1" w:type="separator">
    <w:p w14:paraId="5B50C218" w14:textId="77777777" w:rsidR="001D7FD1" w:rsidRDefault="001D7FD1">
      <w:r>
        <w:separator/>
      </w:r>
    </w:p>
  </w:footnote>
  <w:footnote w:id="0" w:type="continuationSeparator">
    <w:p w14:paraId="73EB961D" w14:textId="77777777" w:rsidR="001D7FD1" w:rsidRDefault="001D7F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3"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4"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7"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3"/>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6"/>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2"/>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5"/>
  </w:num>
  <w:num w:numId="19">
    <w:abstractNumId w:val="4"/>
  </w:num>
  <w:num w:numId="20">
    <w:abstractNumId w:val="7"/>
  </w:num>
  <w:num w:numId="21">
    <w:abstractNumId w:val="5"/>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zQytbQ0Mrc0sbRU0lEKTi0uzszPAykwrAUAK9OmYCwAAAA="/>
  </w:docVars>
  <w:rsids>
    <w:rsidRoot w:val="004E79CB"/>
    <w:rsid w:val="00000E9A"/>
    <w:rsid w:val="00032320"/>
    <w:rsid w:val="0003588A"/>
    <w:rsid w:val="00047D47"/>
    <w:rsid w:val="000534B9"/>
    <w:rsid w:val="000569A5"/>
    <w:rsid w:val="00076596"/>
    <w:rsid w:val="000B290A"/>
    <w:rsid w:val="000C6CB8"/>
    <w:rsid w:val="00102E5C"/>
    <w:rsid w:val="00153F9B"/>
    <w:rsid w:val="0016774B"/>
    <w:rsid w:val="001A1D9F"/>
    <w:rsid w:val="001D7FD1"/>
    <w:rsid w:val="002176BA"/>
    <w:rsid w:val="0022771A"/>
    <w:rsid w:val="00232C10"/>
    <w:rsid w:val="00252276"/>
    <w:rsid w:val="002770CD"/>
    <w:rsid w:val="0028482E"/>
    <w:rsid w:val="00297C0A"/>
    <w:rsid w:val="002A7C0D"/>
    <w:rsid w:val="002E322D"/>
    <w:rsid w:val="00306274"/>
    <w:rsid w:val="00323AF1"/>
    <w:rsid w:val="00331BBE"/>
    <w:rsid w:val="003330BC"/>
    <w:rsid w:val="00336D2A"/>
    <w:rsid w:val="00342B62"/>
    <w:rsid w:val="00347871"/>
    <w:rsid w:val="0035778D"/>
    <w:rsid w:val="003729E8"/>
    <w:rsid w:val="003B3C12"/>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F2E04"/>
    <w:rsid w:val="0061586D"/>
    <w:rsid w:val="006267D8"/>
    <w:rsid w:val="0063329F"/>
    <w:rsid w:val="00636F66"/>
    <w:rsid w:val="00654CC4"/>
    <w:rsid w:val="0066231F"/>
    <w:rsid w:val="006956CE"/>
    <w:rsid w:val="006A3F19"/>
    <w:rsid w:val="006F72CA"/>
    <w:rsid w:val="00737278"/>
    <w:rsid w:val="00774F7D"/>
    <w:rsid w:val="007A366F"/>
    <w:rsid w:val="007A490E"/>
    <w:rsid w:val="007A59FA"/>
    <w:rsid w:val="00817FF0"/>
    <w:rsid w:val="008408D8"/>
    <w:rsid w:val="00852E9D"/>
    <w:rsid w:val="008C7700"/>
    <w:rsid w:val="0090104D"/>
    <w:rsid w:val="009038DA"/>
    <w:rsid w:val="00951276"/>
    <w:rsid w:val="00970FA0"/>
    <w:rsid w:val="00977C1A"/>
    <w:rsid w:val="009E4A36"/>
    <w:rsid w:val="009E71B4"/>
    <w:rsid w:val="009F6685"/>
    <w:rsid w:val="00A318C1"/>
    <w:rsid w:val="00AF31B5"/>
    <w:rsid w:val="00B40C2B"/>
    <w:rsid w:val="00B60C38"/>
    <w:rsid w:val="00B74037"/>
    <w:rsid w:val="00B93D78"/>
    <w:rsid w:val="00BB2B71"/>
    <w:rsid w:val="00BC2AA4"/>
    <w:rsid w:val="00BE6E0E"/>
    <w:rsid w:val="00C60DAD"/>
    <w:rsid w:val="00C72958"/>
    <w:rsid w:val="00CA0242"/>
    <w:rsid w:val="00CB2753"/>
    <w:rsid w:val="00D20F6E"/>
    <w:rsid w:val="00D5719E"/>
    <w:rsid w:val="00E04E71"/>
    <w:rsid w:val="00E07F54"/>
    <w:rsid w:val="00E876AB"/>
    <w:rsid w:val="00EE3FF4"/>
    <w:rsid w:val="00F1392A"/>
    <w:rsid w:val="00F155AC"/>
    <w:rsid w:val="00F5483C"/>
    <w:rsid w:val="00F71BA8"/>
    <w:rsid w:val="00F80248"/>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FD6BE"/>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99"/>
    <w:pPr>
      <w:tabs>
        <w:tab w:val="right" w:leader="dot" w:pos="9000"/>
      </w:tabs>
    </w:pPr>
  </w:style>
  <w:style w:type="paragraph" w:styleId="TOC2">
    <w:name w:val="toc 2"/>
    <w:basedOn w:val="Normal"/>
    <w:next w:val="Normal"/>
    <w:uiPriority w:val="99"/>
    <w:pPr>
      <w:tabs>
        <w:tab w:val="left" w:pos="1080"/>
        <w:tab w:val="right" w:leader="dot" w:pos="9000"/>
      </w:tabs>
      <w:ind w:left="1512" w:hanging="1080"/>
    </w:pPr>
  </w:style>
  <w:style w:type="paragraph" w:styleId="TOC3">
    <w:name w:val="toc 3"/>
    <w:basedOn w:val="Normal"/>
    <w:next w:val="Normal"/>
    <w:uiPriority w:val="9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99"/>
    <w:pPr>
      <w:tabs>
        <w:tab w:val="right" w:leader="dot" w:pos="9972"/>
      </w:tabs>
      <w:ind w:left="849"/>
    </w:pPr>
  </w:style>
  <w:style w:type="paragraph" w:styleId="TOC5">
    <w:name w:val="toc 5"/>
    <w:basedOn w:val="Index"/>
    <w:uiPriority w:val="99"/>
    <w:pPr>
      <w:tabs>
        <w:tab w:val="right" w:leader="dot" w:pos="9972"/>
      </w:tabs>
      <w:ind w:left="1132"/>
    </w:pPr>
  </w:style>
  <w:style w:type="paragraph" w:styleId="TOC6">
    <w:name w:val="toc 6"/>
    <w:basedOn w:val="Index"/>
    <w:uiPriority w:val="99"/>
    <w:pPr>
      <w:tabs>
        <w:tab w:val="right" w:leader="dot" w:pos="9972"/>
      </w:tabs>
      <w:ind w:left="1415"/>
    </w:pPr>
  </w:style>
  <w:style w:type="paragraph" w:styleId="TOC7">
    <w:name w:val="toc 7"/>
    <w:basedOn w:val="Index"/>
    <w:semiHidden/>
    <w:pPr>
      <w:tabs>
        <w:tab w:val="right" w:leader="dot" w:pos="9972"/>
      </w:tabs>
      <w:ind w:left="1698"/>
    </w:pPr>
  </w:style>
  <w:style w:type="paragraph" w:styleId="TOC8">
    <w:name w:val="toc 8"/>
    <w:basedOn w:val="Index"/>
    <w:semiHidden/>
    <w:pPr>
      <w:tabs>
        <w:tab w:val="right" w:leader="dot" w:pos="9972"/>
      </w:tabs>
      <w:ind w:left="1981"/>
    </w:pPr>
  </w:style>
  <w:style w:type="paragraph" w:styleId="TOC9">
    <w:name w:val="toc 9"/>
    <w:basedOn w:val="Index"/>
    <w:semiHidden/>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mr_docxImage9" Type="http://schemas.openxmlformats.org/officeDocument/2006/relationships/image" Target="media/1397781411.emf"/><Relationship Id="mr_docxImage8" Type="http://schemas.openxmlformats.org/officeDocument/2006/relationships/image" Target="media/1397781411.emf"/><Relationship Id="mr_docxImage7" Type="http://schemas.openxmlformats.org/officeDocument/2006/relationships/image" Target="media/1549810183.emf"/><Relationship Id="mr_docxImage6" Type="http://schemas.openxmlformats.org/officeDocument/2006/relationships/image" Target="media/1397781411.emf"/><Relationship Id="mr_docxImage5" Type="http://schemas.openxmlformats.org/officeDocument/2006/relationships/image" Target="media/1397781411.emf"/><Relationship Id="mr_docxImage4" Type="http://schemas.openxmlformats.org/officeDocument/2006/relationships/image" Target="media/1549810183.emf"/><Relationship Id="mr_docxImage3" Type="http://schemas.openxmlformats.org/officeDocument/2006/relationships/image" Target="media/1549810183.emf"/><Relationship Id="mr_docxImage2" Type="http://schemas.openxmlformats.org/officeDocument/2006/relationships/image" Target="media/1549810183.emf"/><Relationship Id="mr_docxImage19" Type="http://schemas.openxmlformats.org/officeDocument/2006/relationships/image" Target="media/1549810183.emf"/><Relationship Id="mr_docxImage18" Type="http://schemas.openxmlformats.org/officeDocument/2006/relationships/image" Target="media/1549810183.emf"/><Relationship Id="mr_docxImage17" Type="http://schemas.openxmlformats.org/officeDocument/2006/relationships/image" Target="media/1397781411.emf"/><Relationship Id="mr_docxImage16" Type="http://schemas.openxmlformats.org/officeDocument/2006/relationships/image" Target="media/1397781411.emf"/><Relationship Id="mr_docxImage15" Type="http://schemas.openxmlformats.org/officeDocument/2006/relationships/image" Target="media/1397781411.emf"/><Relationship Id="mr_docxImage14" Type="http://schemas.openxmlformats.org/officeDocument/2006/relationships/image" Target="media/1397781411.emf"/><Relationship Id="mr_docxImage13" Type="http://schemas.openxmlformats.org/officeDocument/2006/relationships/image" Target="media/1397781411.emf"/><Relationship Id="mr_docxImage12" Type="http://schemas.openxmlformats.org/officeDocument/2006/relationships/image" Target="media/1397781411.emf"/><Relationship Id="mr_docxImage11" Type="http://schemas.openxmlformats.org/officeDocument/2006/relationships/image" Target="media/1397781411.emf"/><Relationship Id="mr_docxImage10" Type="http://schemas.openxmlformats.org/officeDocument/2006/relationships/image" Target="media/1397781411.emf"/><Relationship Id="mr_docxImage1" Type="http://schemas.openxmlformats.org/officeDocument/2006/relationships/image" Target="media/1054974195.emf"/><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891CD-A494-486C-B059-8CFEB5CC3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4</Pages>
  <Words>3088</Words>
  <Characters>17604</Characters>
  <Application>Microsoft Office Word</Application>
  <DocSecurity>0</DocSecurity>
  <Lines>146</Lines>
  <Paragraphs>41</Paragraphs>
  <ScaleCrop>false</ScaleCrop>
  <HeadingPairs>
    <vt:vector baseType="variant" size="2">
      <vt:variant>
        <vt:lpstr>Title</vt:lpstr>
      </vt:variant>
      <vt:variant>
        <vt:i4>1</vt:i4>
      </vt:variant>
    </vt:vector>
  </HeadingPairs>
  <TitlesOfParts>
    <vt:vector baseType="lpstr" size="1">
      <vt:lpstr/>
    </vt:vector>
  </TitlesOfParts>
  <Company>OBJECT MANAGEMENT GROUP</Company>
  <LinksUpToDate>false</LinksUpToDate>
  <CharactersWithSpaces>20651</CharactersWithSpaces>
  <SharedDoc>false</SharedDoc>
  <HLinks>
    <vt:vector baseType="variant" size="48">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Linda Heaton</dc:creator>
  <cp:keywords/>
  <cp:lastModifiedBy>Cory Casanave</cp:lastModifiedBy>
  <cp:revision>70</cp:revision>
  <cp:lastPrinted>1900-01-01T05:00:00Z</cp:lastPrinted>
  <dcterms:created xsi:type="dcterms:W3CDTF">2016-05-20T22:12:00Z</dcterms:created>
  <dcterms:modified xsi:type="dcterms:W3CDTF">2020-06-03T17:54:00Z</dcterms:modified>
</cp:coreProperties>
</file>